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1080" w:type="dxa"/>
        <w:tblInd w:w="-555" w:type="dxa"/>
        <w:tblLook w:val="04A0" w:firstRow="1" w:lastRow="0" w:firstColumn="1" w:lastColumn="0" w:noHBand="0" w:noVBand="1"/>
      </w:tblPr>
      <w:tblGrid>
        <w:gridCol w:w="5375"/>
        <w:gridCol w:w="5705"/>
      </w:tblGrid>
      <w:tr w:rsidR="007A7AE6" w:rsidRPr="008B2DD9" w14:paraId="3D7067CF" w14:textId="77777777" w:rsidTr="00A836FC">
        <w:tc>
          <w:tcPr>
            <w:tcW w:w="5375" w:type="dxa"/>
            <w:shd w:val="clear" w:color="auto" w:fill="auto"/>
          </w:tcPr>
          <w:p w14:paraId="0D6AEC9C" w14:textId="77777777" w:rsidR="007A7AE6" w:rsidRPr="00C332EB" w:rsidRDefault="00F5005F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C332EB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BỘ GIÁO DỤC VÀ ĐÀO TẠO</w:t>
            </w:r>
          </w:p>
          <w:p w14:paraId="5A03DB89" w14:textId="61FB7E64" w:rsidR="007A7AE6" w:rsidRPr="008B2DD9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B2DD9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4"/>
                <w:szCs w:val="24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30B495C9" wp14:editId="4EED4326">
                      <wp:simplePos x="0" y="0"/>
                      <wp:positionH relativeFrom="column">
                        <wp:posOffset>1266132</wp:posOffset>
                      </wp:positionH>
                      <wp:positionV relativeFrom="paragraph">
                        <wp:posOffset>190500</wp:posOffset>
                      </wp:positionV>
                      <wp:extent cx="612000" cy="635"/>
                      <wp:effectExtent l="0" t="0" r="36195" b="37465"/>
                      <wp:wrapNone/>
                      <wp:docPr id="10" name="Straight Arrow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1200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71507B6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0" o:spid="_x0000_s1026" type="#_x0000_t32" style="position:absolute;margin-left:99.7pt;margin-top:15pt;width:48.2pt;height:.0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"/>
                  </w:pict>
                </mc:Fallback>
              </mc:AlternateContent>
            </w:r>
            <w:r w:rsidR="00F5005F" w:rsidRPr="008B2DD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TRƯỜNG Đ</w:t>
            </w:r>
            <w:r w:rsidR="00A836FC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ẠI HỌC</w:t>
            </w:r>
            <w:r w:rsidR="00F5005F" w:rsidRPr="008B2DD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NGUYỄN TẤT THÀNH</w:t>
            </w:r>
          </w:p>
        </w:tc>
        <w:tc>
          <w:tcPr>
            <w:tcW w:w="5705" w:type="dxa"/>
            <w:shd w:val="clear" w:color="auto" w:fill="auto"/>
          </w:tcPr>
          <w:p w14:paraId="6109FFD1" w14:textId="77777777" w:rsidR="007A7AE6" w:rsidRPr="008B2DD9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B2DD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CỘNG HÒA XÃ HỘI CHỦ NGHĨA VIỆT NAM</w:t>
            </w:r>
          </w:p>
          <w:p w14:paraId="57A7E817" w14:textId="77777777" w:rsidR="007A7AE6" w:rsidRPr="008B2DD9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B2DD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Độc lập – Tự do – Hạnh phúc</w:t>
            </w:r>
          </w:p>
          <w:p w14:paraId="5F7F9B29" w14:textId="77777777" w:rsidR="007A7AE6" w:rsidRPr="008B2DD9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B2DD9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4"/>
                <w:szCs w:val="24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116A4C61" wp14:editId="48E7C3B7">
                      <wp:simplePos x="0" y="0"/>
                      <wp:positionH relativeFrom="column">
                        <wp:posOffset>831908</wp:posOffset>
                      </wp:positionH>
                      <wp:positionV relativeFrom="paragraph">
                        <wp:posOffset>14605</wp:posOffset>
                      </wp:positionV>
                      <wp:extent cx="1819910" cy="635"/>
                      <wp:effectExtent l="0" t="0" r="27940" b="37465"/>
                      <wp:wrapNone/>
                      <wp:docPr id="17" name="Straight Arrow Connector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16E00D" id="Straight Arrow Connector 17" o:spid="_x0000_s1026" type="#_x0000_t32" style="position:absolute;margin-left:65.5pt;margin-top:1.15pt;width:143.3pt;height:.0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"/>
                  </w:pict>
                </mc:Fallback>
              </mc:AlternateContent>
            </w:r>
          </w:p>
        </w:tc>
      </w:tr>
    </w:tbl>
    <w:p w14:paraId="1C4B49F7" w14:textId="77777777" w:rsidR="007A7AE6" w:rsidRPr="008B2DD9" w:rsidRDefault="007A7AE6" w:rsidP="007A7AE6">
      <w:pPr>
        <w:pStyle w:val="Compact"/>
        <w:rPr>
          <w:rFonts w:eastAsia="DengXian"/>
          <w:sz w:val="30"/>
        </w:rPr>
      </w:pPr>
      <w:bookmarkStart w:id="0" w:name="_Toc47947509"/>
      <w:bookmarkStart w:id="1" w:name="_Toc47966480"/>
      <w:bookmarkStart w:id="2" w:name="_Toc48201228"/>
    </w:p>
    <w:p w14:paraId="0F615370" w14:textId="77777777" w:rsidR="007A7AE6" w:rsidRPr="00E978AC" w:rsidRDefault="007A7AE6" w:rsidP="0070139C">
      <w:pPr>
        <w:pStyle w:val="Compact"/>
      </w:pPr>
      <w:bookmarkStart w:id="3" w:name="_Toc48223281"/>
      <w:bookmarkStart w:id="4" w:name="_Toc49850294"/>
      <w:r w:rsidRPr="00E978AC">
        <w:rPr>
          <w:rFonts w:eastAsia="DengXian"/>
        </w:rPr>
        <w:t>LÝ LỊCH KHOA HỌC</w:t>
      </w:r>
      <w:bookmarkEnd w:id="0"/>
      <w:bookmarkEnd w:id="1"/>
      <w:bookmarkEnd w:id="2"/>
      <w:bookmarkEnd w:id="3"/>
      <w:bookmarkEnd w:id="4"/>
    </w:p>
    <w:p w14:paraId="23CAA6D6" w14:textId="77777777" w:rsidR="007A7AE6" w:rsidRPr="008B2DD9" w:rsidRDefault="007A7AE6" w:rsidP="0070139C">
      <w:pPr>
        <w:spacing w:before="120" w:line="240" w:lineRule="auto"/>
        <w:jc w:val="center"/>
        <w:rPr>
          <w:rFonts w:ascii="Times New Roman" w:hAnsi="Times New Roman" w:cs="Times New Roman"/>
          <w:sz w:val="28"/>
          <w:szCs w:val="26"/>
        </w:rPr>
      </w:pPr>
      <w:r w:rsidRPr="00A35F6E">
        <w:rPr>
          <w:rFonts w:ascii="Times New Roman" w:hAnsi="Times New Roman" w:cs="Times New Roman"/>
          <w:b/>
          <w:bCs/>
          <w:sz w:val="28"/>
          <w:szCs w:val="26"/>
        </w:rPr>
        <w:t xml:space="preserve"> </w:t>
      </w:r>
      <w:r w:rsidRPr="008B2DD9">
        <w:rPr>
          <w:rFonts w:ascii="Times New Roman" w:hAnsi="Times New Roman" w:cs="Times New Roman"/>
          <w:b/>
          <w:i/>
          <w:noProof/>
          <w:sz w:val="26"/>
          <w:szCs w:val="26"/>
          <w:lang w:val="vi-VN" w:eastAsia="zh-CN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99DB51E" wp14:editId="123A1EB0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0" cy="0"/>
                <wp:effectExtent l="9525" t="10160" r="9525" b="889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D6E7DD" id="Straight Connector 2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3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"/>
            </w:pict>
          </mc:Fallback>
        </mc:AlternateContent>
      </w:r>
    </w:p>
    <w:p w14:paraId="306F2D98" w14:textId="77777777" w:rsidR="007A7AE6" w:rsidRPr="00A35F6E" w:rsidRDefault="007A7AE6" w:rsidP="0070139C">
      <w:pPr>
        <w:pStyle w:val="Subtitle"/>
        <w:spacing w:before="120"/>
        <w:rPr>
          <w:rFonts w:ascii="Times New Roman" w:hAnsi="Times New Roman"/>
          <w:sz w:val="26"/>
          <w:szCs w:val="26"/>
        </w:rPr>
      </w:pPr>
      <w:r w:rsidRPr="00A35F6E">
        <w:rPr>
          <w:rFonts w:ascii="Times New Roman" w:hAnsi="Times New Roman"/>
          <w:sz w:val="26"/>
          <w:szCs w:val="26"/>
        </w:rPr>
        <w:t>I. LÝ LỊCH SƠ LƯỢC</w:t>
      </w:r>
    </w:p>
    <w:p w14:paraId="3434EF7E" w14:textId="4BCDE4C7" w:rsidR="007A7AE6" w:rsidRPr="00A35F6E" w:rsidRDefault="007A7AE6" w:rsidP="00A35F6E">
      <w:pPr>
        <w:tabs>
          <w:tab w:val="left" w:pos="4962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A35F6E">
        <w:rPr>
          <w:rFonts w:ascii="Times New Roman" w:hAnsi="Times New Roman" w:cs="Times New Roman"/>
          <w:sz w:val="26"/>
          <w:szCs w:val="26"/>
        </w:rPr>
        <w:t>Họ và tên:</w:t>
      </w:r>
      <w:r w:rsidRPr="00A35F6E">
        <w:rPr>
          <w:rFonts w:ascii="Times New Roman" w:hAnsi="Times New Roman" w:cs="Times New Roman"/>
          <w:sz w:val="26"/>
          <w:szCs w:val="26"/>
        </w:rPr>
        <w:tab/>
        <w:t>Giới tính:</w:t>
      </w:r>
      <w:r w:rsidRPr="00A35F6E">
        <w:rPr>
          <w:rFonts w:ascii="Times New Roman" w:hAnsi="Times New Roman" w:cs="Times New Roman"/>
          <w:sz w:val="26"/>
          <w:szCs w:val="26"/>
        </w:rPr>
        <w:tab/>
      </w:r>
    </w:p>
    <w:p w14:paraId="6DD4955B" w14:textId="6F337FBF" w:rsidR="007A7AE6" w:rsidRPr="00A35F6E" w:rsidRDefault="007A7AE6" w:rsidP="00A35F6E">
      <w:pPr>
        <w:tabs>
          <w:tab w:val="left" w:pos="4962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A35F6E">
        <w:rPr>
          <w:rFonts w:ascii="Times New Roman" w:hAnsi="Times New Roman" w:cs="Times New Roman"/>
          <w:sz w:val="26"/>
          <w:szCs w:val="26"/>
        </w:rPr>
        <w:t>Ngày, tháng, năm sinh:</w:t>
      </w:r>
      <w:r w:rsidRPr="00A35F6E">
        <w:rPr>
          <w:rFonts w:ascii="Times New Roman" w:hAnsi="Times New Roman" w:cs="Times New Roman"/>
          <w:sz w:val="26"/>
          <w:szCs w:val="26"/>
        </w:rPr>
        <w:tab/>
        <w:t>Nơi sinh:</w:t>
      </w:r>
      <w:r w:rsidRPr="00A35F6E">
        <w:rPr>
          <w:rFonts w:ascii="Times New Roman" w:hAnsi="Times New Roman" w:cs="Times New Roman"/>
          <w:sz w:val="26"/>
          <w:szCs w:val="26"/>
        </w:rPr>
        <w:tab/>
      </w:r>
    </w:p>
    <w:p w14:paraId="0F72A312" w14:textId="3C41AA46" w:rsidR="007A7AE6" w:rsidRPr="00A35F6E" w:rsidRDefault="007A7AE6" w:rsidP="00A35F6E">
      <w:pPr>
        <w:tabs>
          <w:tab w:val="left" w:pos="4962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A35F6E">
        <w:rPr>
          <w:rFonts w:ascii="Times New Roman" w:hAnsi="Times New Roman" w:cs="Times New Roman"/>
          <w:sz w:val="26"/>
          <w:szCs w:val="26"/>
        </w:rPr>
        <w:t>Quê quán:</w:t>
      </w:r>
      <w:r w:rsidRPr="00A35F6E">
        <w:rPr>
          <w:rFonts w:ascii="Times New Roman" w:hAnsi="Times New Roman" w:cs="Times New Roman"/>
          <w:sz w:val="26"/>
          <w:szCs w:val="26"/>
        </w:rPr>
        <w:tab/>
        <w:t>Dân tộc:</w:t>
      </w:r>
      <w:r w:rsidRPr="00A35F6E">
        <w:rPr>
          <w:rFonts w:ascii="Times New Roman" w:hAnsi="Times New Roman" w:cs="Times New Roman"/>
          <w:sz w:val="26"/>
          <w:szCs w:val="26"/>
        </w:rPr>
        <w:tab/>
      </w:r>
    </w:p>
    <w:p w14:paraId="3BE6A94E" w14:textId="0AE80E18" w:rsidR="007A7AE6" w:rsidRPr="00A35F6E" w:rsidRDefault="007A7AE6" w:rsidP="00A35F6E">
      <w:pPr>
        <w:tabs>
          <w:tab w:val="left" w:pos="4962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A35F6E">
        <w:rPr>
          <w:rFonts w:ascii="Times New Roman" w:hAnsi="Times New Roman" w:cs="Times New Roman"/>
          <w:sz w:val="26"/>
          <w:szCs w:val="26"/>
        </w:rPr>
        <w:t>Học vị cao nhất:</w:t>
      </w:r>
      <w:r w:rsidR="00A35F6E">
        <w:rPr>
          <w:rFonts w:ascii="Times New Roman" w:hAnsi="Times New Roman" w:cs="Times New Roman"/>
          <w:sz w:val="26"/>
          <w:szCs w:val="26"/>
        </w:rPr>
        <w:tab/>
      </w:r>
      <w:r w:rsidRPr="00A35F6E">
        <w:rPr>
          <w:rFonts w:ascii="Times New Roman" w:hAnsi="Times New Roman" w:cs="Times New Roman"/>
          <w:sz w:val="26"/>
          <w:szCs w:val="26"/>
        </w:rPr>
        <w:t>Năm, nước nhận học vị:</w:t>
      </w:r>
      <w:r w:rsidR="00A35F6E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AF9DEEB" w14:textId="55477EAD" w:rsidR="007A7AE6" w:rsidRPr="00A35F6E" w:rsidRDefault="007A7AE6" w:rsidP="00A35F6E">
      <w:pPr>
        <w:tabs>
          <w:tab w:val="left" w:pos="4962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A35F6E">
        <w:rPr>
          <w:rFonts w:ascii="Times New Roman" w:hAnsi="Times New Roman" w:cs="Times New Roman"/>
          <w:sz w:val="26"/>
          <w:szCs w:val="26"/>
        </w:rPr>
        <w:t>Chức danh khoa học cao nhất:</w:t>
      </w:r>
      <w:r w:rsidRPr="00A35F6E">
        <w:rPr>
          <w:rFonts w:ascii="Times New Roman" w:hAnsi="Times New Roman" w:cs="Times New Roman"/>
          <w:sz w:val="26"/>
          <w:szCs w:val="26"/>
        </w:rPr>
        <w:tab/>
        <w:t>Năm bổ nhiệm:</w:t>
      </w:r>
      <w:r w:rsidR="0037348A">
        <w:rPr>
          <w:rFonts w:ascii="Times New Roman" w:hAnsi="Times New Roman" w:cs="Times New Roman"/>
          <w:sz w:val="26"/>
          <w:szCs w:val="26"/>
        </w:rPr>
        <w:t xml:space="preserve"> </w:t>
      </w:r>
      <w:r w:rsidRPr="00A35F6E">
        <w:rPr>
          <w:rFonts w:ascii="Times New Roman" w:hAnsi="Times New Roman" w:cs="Times New Roman"/>
          <w:sz w:val="26"/>
          <w:szCs w:val="26"/>
        </w:rPr>
        <w:tab/>
      </w:r>
    </w:p>
    <w:p w14:paraId="7EE99F14" w14:textId="32D3A590" w:rsidR="007A7AE6" w:rsidRPr="00A35F6E" w:rsidRDefault="007A7AE6" w:rsidP="0043399B">
      <w:pPr>
        <w:tabs>
          <w:tab w:val="left" w:pos="5670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A35F6E">
        <w:rPr>
          <w:rFonts w:ascii="Times New Roman" w:hAnsi="Times New Roman" w:cs="Times New Roman"/>
          <w:sz w:val="26"/>
          <w:szCs w:val="26"/>
        </w:rPr>
        <w:t>Chức vụ:</w:t>
      </w:r>
      <w:r w:rsidR="00323829" w:rsidRPr="00A35F6E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6388CDEE" w14:textId="7C8362AB" w:rsidR="007A7AE6" w:rsidRPr="00A35F6E" w:rsidRDefault="007A7AE6" w:rsidP="0043399B">
      <w:pPr>
        <w:tabs>
          <w:tab w:val="left" w:pos="5670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A35F6E">
        <w:rPr>
          <w:rFonts w:ascii="Times New Roman" w:hAnsi="Times New Roman" w:cs="Times New Roman"/>
          <w:sz w:val="26"/>
          <w:szCs w:val="26"/>
        </w:rPr>
        <w:t>Đơn vị công tác:</w:t>
      </w:r>
      <w:r w:rsidR="00323829" w:rsidRPr="00A35F6E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4B651E5D" w14:textId="576D46C3" w:rsidR="007A7AE6" w:rsidRPr="00A35F6E" w:rsidRDefault="007A7AE6" w:rsidP="0043399B">
      <w:pPr>
        <w:tabs>
          <w:tab w:val="left" w:pos="5670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A35F6E">
        <w:rPr>
          <w:rFonts w:ascii="Times New Roman" w:hAnsi="Times New Roman" w:cs="Times New Roman"/>
          <w:sz w:val="26"/>
          <w:szCs w:val="26"/>
        </w:rPr>
        <w:t>Chổ ở riêng hoặc địa chỉ liên lạc:</w:t>
      </w:r>
      <w:r w:rsidRPr="00A35F6E">
        <w:rPr>
          <w:rFonts w:ascii="Times New Roman" w:hAnsi="Times New Roman" w:cs="Times New Roman"/>
          <w:sz w:val="26"/>
          <w:szCs w:val="26"/>
        </w:rPr>
        <w:tab/>
      </w:r>
    </w:p>
    <w:p w14:paraId="014AB6F9" w14:textId="16407E6F" w:rsidR="007A7AE6" w:rsidRPr="00A35F6E" w:rsidRDefault="007A7AE6" w:rsidP="0043399B">
      <w:pPr>
        <w:tabs>
          <w:tab w:val="left" w:pos="5670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A35F6E">
        <w:rPr>
          <w:rFonts w:ascii="Times New Roman" w:hAnsi="Times New Roman" w:cs="Times New Roman"/>
          <w:sz w:val="26"/>
          <w:szCs w:val="26"/>
        </w:rPr>
        <w:t xml:space="preserve">Điện thoại liên hệ:  </w:t>
      </w:r>
      <w:r w:rsidRPr="00A35F6E">
        <w:rPr>
          <w:rFonts w:ascii="Times New Roman" w:hAnsi="Times New Roman" w:cs="Times New Roman"/>
          <w:sz w:val="26"/>
          <w:szCs w:val="26"/>
        </w:rPr>
        <w:tab/>
      </w:r>
    </w:p>
    <w:p w14:paraId="5C761AC9" w14:textId="433F28C3" w:rsidR="009E74B6" w:rsidRPr="00A35F6E" w:rsidRDefault="007A7AE6" w:rsidP="0043399B">
      <w:pPr>
        <w:tabs>
          <w:tab w:val="left" w:pos="5670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A35F6E">
        <w:rPr>
          <w:rFonts w:ascii="Times New Roman" w:hAnsi="Times New Roman" w:cs="Times New Roman"/>
          <w:sz w:val="26"/>
          <w:szCs w:val="26"/>
        </w:rPr>
        <w:t>Email:</w:t>
      </w:r>
      <w:bookmarkStart w:id="5" w:name="_Toc48201229"/>
      <w:bookmarkStart w:id="6" w:name="_Toc48223282"/>
      <w:bookmarkStart w:id="7" w:name="_Toc49850295"/>
      <w:r w:rsidR="00F05B24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9EE6919" w14:textId="77777777" w:rsidR="007A7AE6" w:rsidRPr="00A35F6E" w:rsidRDefault="007A7AE6" w:rsidP="0070139C">
      <w:pPr>
        <w:pStyle w:val="Heading1"/>
        <w:keepNext w:val="0"/>
        <w:numPr>
          <w:ilvl w:val="0"/>
          <w:numId w:val="0"/>
        </w:numPr>
        <w:tabs>
          <w:tab w:val="left" w:leader="dot" w:pos="9072"/>
        </w:tabs>
        <w:spacing w:before="120"/>
        <w:rPr>
          <w:rFonts w:ascii="Times New Roman" w:hAnsi="Times New Roman"/>
          <w:bCs w:val="0"/>
          <w:sz w:val="28"/>
        </w:rPr>
      </w:pPr>
      <w:r w:rsidRPr="00A35F6E">
        <w:rPr>
          <w:rFonts w:ascii="Times New Roman" w:hAnsi="Times New Roman"/>
          <w:bCs w:val="0"/>
          <w:sz w:val="28"/>
        </w:rPr>
        <w:t>II. QUÁ TRÌNH ĐÀO TẠO</w:t>
      </w:r>
      <w:bookmarkEnd w:id="5"/>
      <w:bookmarkEnd w:id="6"/>
      <w:bookmarkEnd w:id="7"/>
    </w:p>
    <w:p w14:paraId="0A42BE99" w14:textId="77777777" w:rsidR="007A7AE6" w:rsidRPr="008B2DD9" w:rsidRDefault="007A7AE6" w:rsidP="0070139C">
      <w:pPr>
        <w:numPr>
          <w:ilvl w:val="0"/>
          <w:numId w:val="15"/>
        </w:numPr>
        <w:tabs>
          <w:tab w:val="left" w:leader="dot" w:pos="9072"/>
        </w:tabs>
        <w:spacing w:before="120" w:after="0" w:line="240" w:lineRule="auto"/>
        <w:ind w:left="0" w:firstLine="0"/>
        <w:rPr>
          <w:rFonts w:ascii="Times New Roman" w:hAnsi="Times New Roman" w:cs="Times New Roman"/>
          <w:b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b/>
          <w:sz w:val="26"/>
          <w:szCs w:val="26"/>
          <w:lang w:val="nl-NL"/>
        </w:rPr>
        <w:t>Đại học:</w:t>
      </w:r>
    </w:p>
    <w:p w14:paraId="3D96B73E" w14:textId="690BA2C5" w:rsidR="007A7AE6" w:rsidRPr="008B2DD9" w:rsidRDefault="007A7AE6" w:rsidP="0043399B">
      <w:pPr>
        <w:tabs>
          <w:tab w:val="left" w:pos="5670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 xml:space="preserve">Hệ đào tạo: </w:t>
      </w:r>
    </w:p>
    <w:p w14:paraId="5A00A02F" w14:textId="7E7048E9" w:rsidR="007A7AE6" w:rsidRPr="00EE6EF7" w:rsidRDefault="007A7AE6" w:rsidP="0043399B">
      <w:pPr>
        <w:tabs>
          <w:tab w:val="left" w:pos="5670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EE6EF7">
        <w:rPr>
          <w:rFonts w:ascii="Times New Roman" w:hAnsi="Times New Roman" w:cs="Times New Roman"/>
          <w:sz w:val="26"/>
          <w:szCs w:val="26"/>
          <w:lang w:val="nl-NL"/>
        </w:rPr>
        <w:t>Nơi đào tạo:</w:t>
      </w:r>
      <w:r w:rsidRPr="00EE6EF7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650E2308" w14:textId="34AA21AF" w:rsidR="007A7AE6" w:rsidRPr="0043399B" w:rsidRDefault="007A7AE6" w:rsidP="0043399B">
      <w:pPr>
        <w:tabs>
          <w:tab w:val="left" w:pos="5670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43399B">
        <w:rPr>
          <w:rFonts w:ascii="Times New Roman" w:hAnsi="Times New Roman" w:cs="Times New Roman"/>
          <w:sz w:val="26"/>
          <w:szCs w:val="26"/>
          <w:lang w:val="nl-NL"/>
        </w:rPr>
        <w:t>Ngành học:</w:t>
      </w:r>
      <w:r w:rsidRPr="0043399B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72DD5AE4" w14:textId="6B7EC69E" w:rsidR="00A836FC" w:rsidRPr="008B2DD9" w:rsidRDefault="007A7AE6" w:rsidP="0043399B">
      <w:pPr>
        <w:tabs>
          <w:tab w:val="left" w:pos="5670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>Nước đào tạo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  <w:t>Năm tốt nghiệp:</w:t>
      </w:r>
      <w:r w:rsidR="00EE6EF7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r w:rsidR="00A836FC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75FE15AE" w14:textId="77777777" w:rsidR="007A7AE6" w:rsidRPr="008B2DD9" w:rsidRDefault="007A7AE6" w:rsidP="0070139C">
      <w:pPr>
        <w:numPr>
          <w:ilvl w:val="0"/>
          <w:numId w:val="15"/>
        </w:numPr>
        <w:tabs>
          <w:tab w:val="left" w:leader="dot" w:pos="9072"/>
        </w:tabs>
        <w:spacing w:before="120" w:after="0" w:line="240" w:lineRule="auto"/>
        <w:ind w:left="0" w:firstLine="0"/>
        <w:rPr>
          <w:rFonts w:ascii="Times New Roman" w:hAnsi="Times New Roman" w:cs="Times New Roman"/>
          <w:b/>
          <w:sz w:val="26"/>
          <w:szCs w:val="26"/>
        </w:rPr>
      </w:pPr>
      <w:r w:rsidRPr="008B2DD9">
        <w:rPr>
          <w:rFonts w:ascii="Times New Roman" w:hAnsi="Times New Roman" w:cs="Times New Roman"/>
          <w:b/>
          <w:sz w:val="26"/>
          <w:szCs w:val="26"/>
        </w:rPr>
        <w:t>Sau đại học</w:t>
      </w:r>
    </w:p>
    <w:p w14:paraId="2F92AA39" w14:textId="213E1BBB" w:rsidR="007A7AE6" w:rsidRPr="00A35F6E" w:rsidRDefault="007A7AE6" w:rsidP="0043399B">
      <w:pPr>
        <w:tabs>
          <w:tab w:val="left" w:pos="5670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A35F6E">
        <w:rPr>
          <w:rFonts w:ascii="Times New Roman" w:hAnsi="Times New Roman" w:cs="Times New Roman"/>
          <w:sz w:val="26"/>
          <w:szCs w:val="26"/>
        </w:rPr>
        <w:t>a) Thạc sĩ chuyên ngành:</w:t>
      </w:r>
      <w:r w:rsidRPr="00A35F6E">
        <w:rPr>
          <w:rFonts w:ascii="Times New Roman" w:hAnsi="Times New Roman" w:cs="Times New Roman"/>
          <w:sz w:val="26"/>
          <w:szCs w:val="26"/>
        </w:rPr>
        <w:tab/>
        <w:t>Năm cấp bằng:</w:t>
      </w:r>
      <w:r w:rsidR="00EE6EF7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289929D8" w14:textId="66BAAAE0" w:rsidR="007A7AE6" w:rsidRPr="00A35F6E" w:rsidRDefault="007A7AE6" w:rsidP="0043399B">
      <w:pPr>
        <w:tabs>
          <w:tab w:val="left" w:pos="5670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A35F6E">
        <w:rPr>
          <w:rFonts w:ascii="Times New Roman" w:hAnsi="Times New Roman" w:cs="Times New Roman"/>
          <w:sz w:val="26"/>
          <w:szCs w:val="26"/>
        </w:rPr>
        <w:t>Nơi đào tạo:</w:t>
      </w:r>
      <w:r w:rsidR="00EE6EF7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A175FFC" w14:textId="2EDC7206" w:rsidR="007A7AE6" w:rsidRPr="00A35F6E" w:rsidRDefault="007A7AE6" w:rsidP="0043399B">
      <w:pPr>
        <w:tabs>
          <w:tab w:val="left" w:pos="5670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A35F6E">
        <w:rPr>
          <w:rFonts w:ascii="Times New Roman" w:hAnsi="Times New Roman" w:cs="Times New Roman"/>
          <w:sz w:val="26"/>
          <w:szCs w:val="26"/>
        </w:rPr>
        <w:t>b) Tiến sĩ chuyên ngành:</w:t>
      </w:r>
      <w:r w:rsidRPr="00A35F6E">
        <w:rPr>
          <w:rFonts w:ascii="Times New Roman" w:hAnsi="Times New Roman" w:cs="Times New Roman"/>
          <w:sz w:val="26"/>
          <w:szCs w:val="26"/>
        </w:rPr>
        <w:tab/>
        <w:t>Năm cấp bằng:</w:t>
      </w:r>
      <w:r w:rsidRPr="00A35F6E">
        <w:rPr>
          <w:rFonts w:ascii="Times New Roman" w:hAnsi="Times New Roman" w:cs="Times New Roman"/>
          <w:sz w:val="26"/>
          <w:szCs w:val="26"/>
        </w:rPr>
        <w:tab/>
      </w:r>
    </w:p>
    <w:p w14:paraId="2DCA2542" w14:textId="5A0F0AEC" w:rsidR="007A7AE6" w:rsidRPr="00EE6EF7" w:rsidRDefault="007A7AE6" w:rsidP="0043399B">
      <w:pPr>
        <w:tabs>
          <w:tab w:val="left" w:pos="5670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EE6EF7">
        <w:rPr>
          <w:rFonts w:ascii="Times New Roman" w:hAnsi="Times New Roman" w:cs="Times New Roman"/>
          <w:sz w:val="26"/>
          <w:szCs w:val="26"/>
        </w:rPr>
        <w:t>Nơi đào tạo:</w:t>
      </w:r>
      <w:r w:rsidRPr="00EE6EF7">
        <w:rPr>
          <w:rFonts w:ascii="Times New Roman" w:hAnsi="Times New Roman" w:cs="Times New Roman"/>
          <w:sz w:val="26"/>
          <w:szCs w:val="26"/>
        </w:rPr>
        <w:tab/>
      </w:r>
    </w:p>
    <w:p w14:paraId="3F041F3B" w14:textId="0E22E929" w:rsidR="007A7AE6" w:rsidRDefault="007A7AE6" w:rsidP="0043399B">
      <w:pPr>
        <w:tabs>
          <w:tab w:val="left" w:pos="5670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8C32EF">
        <w:rPr>
          <w:rFonts w:ascii="Times New Roman" w:hAnsi="Times New Roman" w:cs="Times New Roman"/>
          <w:sz w:val="26"/>
          <w:szCs w:val="26"/>
        </w:rPr>
        <w:t>Tên luận án:</w:t>
      </w:r>
      <w:r w:rsidR="008C32EF" w:rsidRPr="008C32EF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76B5F18C" w14:textId="77777777" w:rsidR="00A836FC" w:rsidRPr="008C32EF" w:rsidRDefault="00A836FC" w:rsidP="0043399B">
      <w:pPr>
        <w:tabs>
          <w:tab w:val="left" w:pos="5670"/>
          <w:tab w:val="left" w:pos="9072"/>
        </w:tabs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1C2EF480" w14:textId="77777777" w:rsidR="007A7AE6" w:rsidRPr="008B2DD9" w:rsidRDefault="007A7AE6" w:rsidP="0070139C">
      <w:pPr>
        <w:pStyle w:val="ListParagraph"/>
        <w:numPr>
          <w:ilvl w:val="0"/>
          <w:numId w:val="15"/>
        </w:numPr>
        <w:tabs>
          <w:tab w:val="left" w:leader="dot" w:pos="9072"/>
        </w:tabs>
        <w:spacing w:before="120" w:after="120" w:line="240" w:lineRule="auto"/>
        <w:rPr>
          <w:rFonts w:ascii="Times New Roman" w:hAnsi="Times New Roman"/>
          <w:b/>
          <w:sz w:val="26"/>
          <w:szCs w:val="26"/>
          <w:lang w:val="nl-NL"/>
        </w:rPr>
      </w:pPr>
      <w:r w:rsidRPr="008B2DD9">
        <w:rPr>
          <w:rFonts w:ascii="Times New Roman" w:hAnsi="Times New Roman"/>
          <w:b/>
          <w:sz w:val="26"/>
          <w:szCs w:val="26"/>
          <w:lang w:val="nl-NL"/>
        </w:rPr>
        <w:lastRenderedPageBreak/>
        <w:t>Ngoại ngữ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4010"/>
        <w:gridCol w:w="5465"/>
      </w:tblGrid>
      <w:tr w:rsidR="009925D3" w:rsidRPr="009D4639" w14:paraId="794D57FB" w14:textId="77777777" w:rsidTr="000425C8">
        <w:tc>
          <w:tcPr>
            <w:tcW w:w="2116" w:type="pct"/>
          </w:tcPr>
          <w:p w14:paraId="78E8F132" w14:textId="3D007DB9" w:rsidR="009925D3" w:rsidRPr="009925D3" w:rsidRDefault="009925D3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925D3">
              <w:rPr>
                <w:rFonts w:ascii="Times New Roman" w:hAnsi="Times New Roman" w:cs="Times New Roman"/>
                <w:sz w:val="26"/>
                <w:szCs w:val="26"/>
              </w:rPr>
              <w:t>1.</w:t>
            </w:r>
            <w:r w:rsidR="000D74F6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  <w:p w14:paraId="1B79F74A" w14:textId="01B0FC66" w:rsidR="009925D3" w:rsidRPr="009925D3" w:rsidRDefault="009925D3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925D3">
              <w:rPr>
                <w:rFonts w:ascii="Times New Roman" w:hAnsi="Times New Roman" w:cs="Times New Roman"/>
                <w:sz w:val="26"/>
                <w:szCs w:val="26"/>
              </w:rPr>
              <w:t>2.</w:t>
            </w:r>
            <w:r w:rsidR="000D74F6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2884" w:type="pct"/>
          </w:tcPr>
          <w:p w14:paraId="3110898E" w14:textId="56E3F168" w:rsidR="009925D3" w:rsidRPr="009925D3" w:rsidRDefault="009925D3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925D3">
              <w:rPr>
                <w:rFonts w:ascii="Times New Roman" w:hAnsi="Times New Roman" w:cs="Times New Roman"/>
                <w:sz w:val="26"/>
                <w:szCs w:val="26"/>
              </w:rPr>
              <w:t>Mức độ sử dụng:</w:t>
            </w:r>
            <w:r w:rsidR="000D74F6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  <w:p w14:paraId="6279E4DA" w14:textId="7DCF91D1" w:rsidR="009925D3" w:rsidRPr="009925D3" w:rsidRDefault="009925D3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925D3">
              <w:rPr>
                <w:rFonts w:ascii="Times New Roman" w:hAnsi="Times New Roman" w:cs="Times New Roman"/>
                <w:sz w:val="26"/>
                <w:szCs w:val="26"/>
              </w:rPr>
              <w:t xml:space="preserve">Mức độ sử dụng: </w:t>
            </w:r>
          </w:p>
        </w:tc>
      </w:tr>
    </w:tbl>
    <w:p w14:paraId="70AEC3B6" w14:textId="77777777" w:rsidR="002C0960" w:rsidRPr="000D74F6" w:rsidRDefault="002C0960" w:rsidP="0070139C">
      <w:pPr>
        <w:spacing w:before="120" w:after="120" w:line="240" w:lineRule="auto"/>
        <w:rPr>
          <w:rFonts w:ascii="Times New Roman" w:hAnsi="Times New Roman" w:cs="Times New Roman"/>
          <w:b/>
          <w:sz w:val="26"/>
          <w:szCs w:val="26"/>
        </w:rPr>
      </w:pPr>
    </w:p>
    <w:p w14:paraId="7B96FFB8" w14:textId="77777777" w:rsidR="007A7AE6" w:rsidRPr="000F4619" w:rsidRDefault="007A7AE6" w:rsidP="0070139C">
      <w:pPr>
        <w:spacing w:before="120" w:after="120" w:line="240" w:lineRule="auto"/>
        <w:rPr>
          <w:rFonts w:ascii="Times New Roman" w:hAnsi="Times New Roman" w:cs="Times New Roman"/>
          <w:b/>
          <w:sz w:val="26"/>
          <w:szCs w:val="26"/>
        </w:rPr>
      </w:pPr>
      <w:r w:rsidRPr="000F4619">
        <w:rPr>
          <w:rFonts w:ascii="Times New Roman" w:hAnsi="Times New Roman" w:cs="Times New Roman"/>
          <w:b/>
          <w:sz w:val="26"/>
          <w:szCs w:val="26"/>
        </w:rPr>
        <w:t>II. QUÁ TRÌNH CÔNG TÁC CHUYÊN MÔ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03"/>
        <w:gridCol w:w="3299"/>
        <w:gridCol w:w="3663"/>
      </w:tblGrid>
      <w:tr w:rsidR="007A7AE6" w:rsidRPr="008B2DD9" w14:paraId="0ADC37A8" w14:textId="77777777" w:rsidTr="00454D40">
        <w:tc>
          <w:tcPr>
            <w:tcW w:w="1322" w:type="pct"/>
          </w:tcPr>
          <w:p w14:paraId="6ADD378B" w14:textId="77777777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Thời gian</w:t>
            </w:r>
          </w:p>
        </w:tc>
        <w:tc>
          <w:tcPr>
            <w:tcW w:w="1743" w:type="pct"/>
          </w:tcPr>
          <w:p w14:paraId="43A8B985" w14:textId="77777777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Nơi công tác</w:t>
            </w:r>
          </w:p>
        </w:tc>
        <w:tc>
          <w:tcPr>
            <w:tcW w:w="1935" w:type="pct"/>
          </w:tcPr>
          <w:p w14:paraId="3AE1FE0E" w14:textId="77777777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Công việc đảm nhiệm</w:t>
            </w:r>
          </w:p>
        </w:tc>
      </w:tr>
      <w:tr w:rsidR="007A7AE6" w:rsidRPr="008B2DD9" w14:paraId="7477D5E9" w14:textId="77777777" w:rsidTr="00454D40">
        <w:trPr>
          <w:trHeight w:val="397"/>
        </w:trPr>
        <w:tc>
          <w:tcPr>
            <w:tcW w:w="1322" w:type="pct"/>
          </w:tcPr>
          <w:p w14:paraId="3D4FCFF8" w14:textId="72695790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743" w:type="pct"/>
          </w:tcPr>
          <w:p w14:paraId="39EA2FD1" w14:textId="4526892D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35" w:type="pct"/>
          </w:tcPr>
          <w:p w14:paraId="68392CC8" w14:textId="1F1A0B0C" w:rsidR="007A7AE6" w:rsidRPr="008B2DD9" w:rsidRDefault="007A7AE6" w:rsidP="00E20B02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A7AE6" w:rsidRPr="008B2DD9" w14:paraId="6012B0CD" w14:textId="77777777" w:rsidTr="00454D40">
        <w:trPr>
          <w:trHeight w:val="397"/>
        </w:trPr>
        <w:tc>
          <w:tcPr>
            <w:tcW w:w="1322" w:type="pct"/>
          </w:tcPr>
          <w:p w14:paraId="34564302" w14:textId="7A40EE33" w:rsidR="007A7AE6" w:rsidRPr="000D74F6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1743" w:type="pct"/>
          </w:tcPr>
          <w:p w14:paraId="6C5564D6" w14:textId="1C8A21D7" w:rsidR="007A7AE6" w:rsidRPr="000D74F6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1935" w:type="pct"/>
          </w:tcPr>
          <w:p w14:paraId="230A6007" w14:textId="4E5135CF" w:rsidR="007A7AE6" w:rsidRPr="000D74F6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</w:tr>
      <w:tr w:rsidR="0070139C" w:rsidRPr="008B2DD9" w14:paraId="55C7686F" w14:textId="77777777" w:rsidTr="00454D40">
        <w:trPr>
          <w:trHeight w:val="397"/>
        </w:trPr>
        <w:tc>
          <w:tcPr>
            <w:tcW w:w="1322" w:type="pct"/>
          </w:tcPr>
          <w:p w14:paraId="48159485" w14:textId="15538D97" w:rsidR="0070139C" w:rsidRPr="000D74F6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1743" w:type="pct"/>
          </w:tcPr>
          <w:p w14:paraId="7EEF894E" w14:textId="7D4D30BC" w:rsidR="0070139C" w:rsidRPr="000D74F6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1935" w:type="pct"/>
          </w:tcPr>
          <w:p w14:paraId="4673711E" w14:textId="27FF041A" w:rsidR="0070139C" w:rsidRPr="000D74F6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</w:tr>
    </w:tbl>
    <w:p w14:paraId="37E7E97D" w14:textId="77777777" w:rsidR="000156C0" w:rsidRDefault="000156C0" w:rsidP="0070139C">
      <w:pPr>
        <w:spacing w:before="120" w:line="240" w:lineRule="auto"/>
        <w:rPr>
          <w:rFonts w:ascii="Times New Roman" w:hAnsi="Times New Roman" w:cs="Times New Roman"/>
          <w:b/>
          <w:sz w:val="26"/>
          <w:szCs w:val="26"/>
        </w:rPr>
      </w:pPr>
    </w:p>
    <w:p w14:paraId="0E603B50" w14:textId="4BE1FE5C" w:rsidR="007A7AE6" w:rsidRPr="008B2DD9" w:rsidRDefault="007A7AE6" w:rsidP="0070139C">
      <w:pPr>
        <w:spacing w:before="120" w:line="240" w:lineRule="auto"/>
        <w:rPr>
          <w:rFonts w:ascii="Times New Roman" w:hAnsi="Times New Roman" w:cs="Times New Roman"/>
          <w:b/>
          <w:sz w:val="26"/>
          <w:szCs w:val="26"/>
        </w:rPr>
      </w:pPr>
      <w:r w:rsidRPr="008B2DD9">
        <w:rPr>
          <w:rFonts w:ascii="Times New Roman" w:hAnsi="Times New Roman" w:cs="Times New Roman"/>
          <w:b/>
          <w:sz w:val="26"/>
          <w:szCs w:val="26"/>
        </w:rPr>
        <w:t>IV. QUÁ TRÌNH NGHIÊN CỨU KHOA HỌC</w:t>
      </w:r>
    </w:p>
    <w:p w14:paraId="1CD03186" w14:textId="77777777" w:rsidR="00B17462" w:rsidRPr="008B2DD9" w:rsidRDefault="00B17462" w:rsidP="00B17462">
      <w:pPr>
        <w:pStyle w:val="NormalWeb"/>
        <w:numPr>
          <w:ilvl w:val="0"/>
          <w:numId w:val="36"/>
        </w:numPr>
        <w:autoSpaceDN w:val="0"/>
        <w:spacing w:after="120" w:afterAutospacing="0"/>
        <w:ind w:left="0" w:firstLine="360"/>
        <w:jc w:val="both"/>
        <w:rPr>
          <w:sz w:val="26"/>
          <w:szCs w:val="26"/>
          <w:lang w:val="vi-VN"/>
        </w:rPr>
      </w:pPr>
      <w:r w:rsidRPr="008B2DD9">
        <w:rPr>
          <w:sz w:val="26"/>
          <w:szCs w:val="26"/>
          <w:lang w:val="vi-VN"/>
        </w:rPr>
        <w:t>Các đề tài nghiên cứu khoa học đã và đang tham gia (thuộc danh mục Hội đồng Chức danh giáo sư nhà nước quy định):</w:t>
      </w:r>
    </w:p>
    <w:tbl>
      <w:tblPr>
        <w:tblW w:w="495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9"/>
        <w:gridCol w:w="4674"/>
        <w:gridCol w:w="1243"/>
        <w:gridCol w:w="1203"/>
        <w:gridCol w:w="1556"/>
      </w:tblGrid>
      <w:tr w:rsidR="007A7AE6" w:rsidRPr="008B2DD9" w14:paraId="5738B1FE" w14:textId="77777777" w:rsidTr="0070514A">
        <w:tc>
          <w:tcPr>
            <w:tcW w:w="378" w:type="pct"/>
            <w:vAlign w:val="center"/>
          </w:tcPr>
          <w:p w14:paraId="7A08A3C3" w14:textId="77777777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STT</w:t>
            </w:r>
          </w:p>
        </w:tc>
        <w:tc>
          <w:tcPr>
            <w:tcW w:w="2490" w:type="pct"/>
            <w:vAlign w:val="center"/>
          </w:tcPr>
          <w:p w14:paraId="387F77FC" w14:textId="56F5209F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Tên đề tài nghiên cứu</w:t>
            </w:r>
          </w:p>
        </w:tc>
        <w:tc>
          <w:tcPr>
            <w:tcW w:w="662" w:type="pct"/>
            <w:vAlign w:val="center"/>
          </w:tcPr>
          <w:p w14:paraId="0D2ADA0A" w14:textId="77777777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Năm bắt đầu/Năm hoàn thành</w:t>
            </w:r>
          </w:p>
        </w:tc>
        <w:tc>
          <w:tcPr>
            <w:tcW w:w="641" w:type="pct"/>
            <w:vAlign w:val="center"/>
          </w:tcPr>
          <w:p w14:paraId="3FFB5CCB" w14:textId="77777777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Đề tài cấp (NN, Bộ, ngành, trường)</w:t>
            </w:r>
          </w:p>
        </w:tc>
        <w:tc>
          <w:tcPr>
            <w:tcW w:w="830" w:type="pct"/>
            <w:vAlign w:val="center"/>
          </w:tcPr>
          <w:p w14:paraId="2923A333" w14:textId="77777777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Trách nhiệm tham gia trong đề tài</w:t>
            </w:r>
          </w:p>
        </w:tc>
      </w:tr>
      <w:tr w:rsidR="007A7AE6" w:rsidRPr="008B2DD9" w14:paraId="312FC15E" w14:textId="77777777" w:rsidTr="0070514A">
        <w:trPr>
          <w:trHeight w:val="482"/>
        </w:trPr>
        <w:tc>
          <w:tcPr>
            <w:tcW w:w="378" w:type="pct"/>
          </w:tcPr>
          <w:p w14:paraId="35114EA4" w14:textId="1A33D521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90" w:type="pct"/>
          </w:tcPr>
          <w:p w14:paraId="7402BC99" w14:textId="568728C4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62" w:type="pct"/>
          </w:tcPr>
          <w:p w14:paraId="280A1D50" w14:textId="0040F1C1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41" w:type="pct"/>
          </w:tcPr>
          <w:p w14:paraId="271356E9" w14:textId="59C89D21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30" w:type="pct"/>
          </w:tcPr>
          <w:p w14:paraId="2BFA021C" w14:textId="416BA5E8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A7AE6" w:rsidRPr="008B2DD9" w14:paraId="3EE844F6" w14:textId="77777777" w:rsidTr="0070514A">
        <w:trPr>
          <w:trHeight w:val="482"/>
        </w:trPr>
        <w:tc>
          <w:tcPr>
            <w:tcW w:w="378" w:type="pct"/>
          </w:tcPr>
          <w:p w14:paraId="1019FAC8" w14:textId="653351F6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90" w:type="pct"/>
          </w:tcPr>
          <w:p w14:paraId="4FB69702" w14:textId="6FBDF37F" w:rsidR="0070514A" w:rsidRPr="008B2DD9" w:rsidRDefault="0070514A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62" w:type="pct"/>
          </w:tcPr>
          <w:p w14:paraId="2ACC0517" w14:textId="10C4FA2B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41" w:type="pct"/>
          </w:tcPr>
          <w:p w14:paraId="6FEC0344" w14:textId="500FFF61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30" w:type="pct"/>
          </w:tcPr>
          <w:p w14:paraId="4C464595" w14:textId="51840065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0139C" w:rsidRPr="008B2DD9" w14:paraId="429174EA" w14:textId="77777777" w:rsidTr="0070514A">
        <w:trPr>
          <w:trHeight w:val="482"/>
        </w:trPr>
        <w:tc>
          <w:tcPr>
            <w:tcW w:w="378" w:type="pct"/>
          </w:tcPr>
          <w:p w14:paraId="6FAA776B" w14:textId="100BF4CC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90" w:type="pct"/>
          </w:tcPr>
          <w:p w14:paraId="79B42CD8" w14:textId="111FE7CA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62" w:type="pct"/>
          </w:tcPr>
          <w:p w14:paraId="102946BE" w14:textId="2EDA8B54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41" w:type="pct"/>
          </w:tcPr>
          <w:p w14:paraId="1A8BACA2" w14:textId="25404D19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30" w:type="pct"/>
          </w:tcPr>
          <w:p w14:paraId="7B6A92DF" w14:textId="7CDC29E6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0514A" w:rsidRPr="0070514A" w14:paraId="339F5FF3" w14:textId="77777777" w:rsidTr="0070514A">
        <w:trPr>
          <w:trHeight w:val="482"/>
        </w:trPr>
        <w:tc>
          <w:tcPr>
            <w:tcW w:w="378" w:type="pct"/>
          </w:tcPr>
          <w:p w14:paraId="0752B855" w14:textId="1982889C" w:rsidR="0070514A" w:rsidRDefault="0070514A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90" w:type="pct"/>
          </w:tcPr>
          <w:p w14:paraId="0B7650AD" w14:textId="6634FAB3" w:rsidR="0070514A" w:rsidRPr="0070514A" w:rsidRDefault="0070514A" w:rsidP="0070514A">
            <w:pPr>
              <w:spacing w:before="120" w:line="24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662" w:type="pct"/>
          </w:tcPr>
          <w:p w14:paraId="5501AE60" w14:textId="781F5CB8" w:rsidR="0070514A" w:rsidRPr="0070514A" w:rsidRDefault="0070514A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41" w:type="pct"/>
          </w:tcPr>
          <w:p w14:paraId="3C8B7530" w14:textId="5DB15BE6" w:rsidR="0070514A" w:rsidRPr="0070514A" w:rsidRDefault="0070514A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30" w:type="pct"/>
          </w:tcPr>
          <w:p w14:paraId="4D1B83E2" w14:textId="35BAE35E" w:rsidR="0070514A" w:rsidRPr="0070514A" w:rsidRDefault="0070514A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3F113E" w14:textId="77777777" w:rsidR="007A7AE6" w:rsidRPr="008B2DD9" w:rsidRDefault="00B17462" w:rsidP="00B17462">
      <w:pPr>
        <w:pStyle w:val="ListParagraph"/>
        <w:numPr>
          <w:ilvl w:val="0"/>
          <w:numId w:val="36"/>
        </w:numPr>
        <w:spacing w:before="240" w:after="120" w:line="240" w:lineRule="auto"/>
        <w:ind w:left="0" w:firstLine="360"/>
        <w:jc w:val="both"/>
        <w:rPr>
          <w:rFonts w:ascii="Times New Roman" w:hAnsi="Times New Roman"/>
          <w:b/>
          <w:sz w:val="26"/>
          <w:szCs w:val="26"/>
        </w:rPr>
      </w:pPr>
      <w:r w:rsidRPr="008B2DD9">
        <w:rPr>
          <w:rFonts w:ascii="Times New Roman" w:hAnsi="Times New Roman"/>
          <w:sz w:val="26"/>
          <w:szCs w:val="26"/>
          <w:lang w:val="vi-VN"/>
        </w:rPr>
        <w:t>Các công trình khoa học đã công bố (thuộc danh mục Hội đồng Chức danh giáo sư nhà nước quy định): Tên công trình, năm công bố, nơi công bố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"/>
        <w:gridCol w:w="2834"/>
        <w:gridCol w:w="2622"/>
        <w:gridCol w:w="3301"/>
      </w:tblGrid>
      <w:tr w:rsidR="00946064" w:rsidRPr="004B3EC4" w14:paraId="104A25F5" w14:textId="77777777" w:rsidTr="0070514A">
        <w:tc>
          <w:tcPr>
            <w:tcW w:w="374" w:type="pct"/>
            <w:vAlign w:val="center"/>
          </w:tcPr>
          <w:p w14:paraId="0497D16C" w14:textId="77777777" w:rsidR="00946064" w:rsidRPr="004B3EC4" w:rsidRDefault="00946064" w:rsidP="000425C8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S</w:t>
            </w:r>
            <w:r w:rsidRPr="004B3EC4">
              <w:rPr>
                <w:rFonts w:ascii="Times New Roman" w:hAnsi="Times New Roman" w:cs="Times New Roman"/>
                <w:b/>
                <w:sz w:val="26"/>
                <w:szCs w:val="26"/>
              </w:rPr>
              <w:t>TT</w:t>
            </w:r>
          </w:p>
        </w:tc>
        <w:tc>
          <w:tcPr>
            <w:tcW w:w="1497" w:type="pct"/>
            <w:vAlign w:val="center"/>
          </w:tcPr>
          <w:p w14:paraId="4F49DFE5" w14:textId="77777777" w:rsidR="00946064" w:rsidRPr="004B3EC4" w:rsidRDefault="00946064" w:rsidP="000425C8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B3EC4">
              <w:rPr>
                <w:rFonts w:ascii="Times New Roman" w:hAnsi="Times New Roman" w:cs="Times New Roman"/>
                <w:b/>
                <w:sz w:val="26"/>
                <w:szCs w:val="26"/>
              </w:rPr>
              <w:t>Tên công trình</w:t>
            </w:r>
          </w:p>
        </w:tc>
        <w:tc>
          <w:tcPr>
            <w:tcW w:w="1385" w:type="pct"/>
            <w:vAlign w:val="center"/>
          </w:tcPr>
          <w:p w14:paraId="601F2EDA" w14:textId="77777777" w:rsidR="00946064" w:rsidRPr="004B3EC4" w:rsidRDefault="00946064" w:rsidP="000425C8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B3EC4">
              <w:rPr>
                <w:rFonts w:ascii="Times New Roman" w:hAnsi="Times New Roman" w:cs="Times New Roman"/>
                <w:b/>
                <w:sz w:val="26"/>
                <w:szCs w:val="26"/>
              </w:rPr>
              <w:t>Năm công bố</w:t>
            </w:r>
          </w:p>
        </w:tc>
        <w:tc>
          <w:tcPr>
            <w:tcW w:w="1744" w:type="pct"/>
            <w:vAlign w:val="center"/>
          </w:tcPr>
          <w:p w14:paraId="27555928" w14:textId="77777777" w:rsidR="00946064" w:rsidRPr="004B3EC4" w:rsidRDefault="00946064" w:rsidP="000425C8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B3EC4">
              <w:rPr>
                <w:rFonts w:ascii="Times New Roman" w:hAnsi="Times New Roman" w:cs="Times New Roman"/>
                <w:b/>
                <w:sz w:val="26"/>
                <w:szCs w:val="26"/>
              </w:rPr>
              <w:t>Tên tạp chí</w:t>
            </w:r>
          </w:p>
        </w:tc>
      </w:tr>
      <w:tr w:rsidR="0070514A" w:rsidRPr="004B3EC4" w14:paraId="6162BA16" w14:textId="77777777" w:rsidTr="0070514A">
        <w:trPr>
          <w:trHeight w:val="482"/>
        </w:trPr>
        <w:tc>
          <w:tcPr>
            <w:tcW w:w="374" w:type="pct"/>
          </w:tcPr>
          <w:p w14:paraId="079ED3FE" w14:textId="6D5691E8" w:rsidR="0070514A" w:rsidRPr="004B3EC4" w:rsidRDefault="0070514A" w:rsidP="0070514A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497" w:type="pct"/>
          </w:tcPr>
          <w:p w14:paraId="73375C49" w14:textId="6E91E04B" w:rsidR="0070514A" w:rsidRPr="004B3EC4" w:rsidRDefault="0070514A" w:rsidP="0070514A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5" w:type="pct"/>
          </w:tcPr>
          <w:p w14:paraId="2DDC5262" w14:textId="3257D4F7" w:rsidR="0070514A" w:rsidRPr="004B3EC4" w:rsidRDefault="0070514A" w:rsidP="0070514A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744" w:type="pct"/>
          </w:tcPr>
          <w:p w14:paraId="785148CC" w14:textId="3FBF8B82" w:rsidR="0070514A" w:rsidRPr="004B3EC4" w:rsidRDefault="0070514A" w:rsidP="0070514A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6949296" w14:textId="77777777" w:rsidR="00946064" w:rsidRPr="0070514A" w:rsidRDefault="00946064" w:rsidP="0070139C">
      <w:pPr>
        <w:spacing w:line="24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W w:w="5385" w:type="pct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54"/>
        <w:gridCol w:w="4251"/>
      </w:tblGrid>
      <w:tr w:rsidR="00B16780" w:rsidRPr="000056FD" w14:paraId="1D6A45FB" w14:textId="77777777" w:rsidTr="00A836FC">
        <w:tc>
          <w:tcPr>
            <w:tcW w:w="2917" w:type="pct"/>
            <w:tcBorders>
              <w:top w:val="nil"/>
              <w:left w:val="nil"/>
              <w:bottom w:val="nil"/>
              <w:right w:val="nil"/>
            </w:tcBorders>
          </w:tcPr>
          <w:p w14:paraId="12F92C6D" w14:textId="77777777" w:rsidR="00B16780" w:rsidRPr="00B16780" w:rsidRDefault="00B16780" w:rsidP="00B16780">
            <w:pPr>
              <w:rPr>
                <w:rFonts w:ascii="Times New Roman" w:hAnsi="Times New Roman" w:cs="Times New Roman"/>
                <w:sz w:val="4"/>
                <w:szCs w:val="4"/>
              </w:rPr>
            </w:pPr>
          </w:p>
          <w:p w14:paraId="770DEDA9" w14:textId="7F102716" w:rsidR="00B16780" w:rsidRPr="000F4619" w:rsidRDefault="000F4619" w:rsidP="00B16780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XÁC NHẬN CỦA CƠ QUAN</w:t>
            </w:r>
          </w:p>
          <w:p w14:paraId="3C7544E6" w14:textId="79E10A09" w:rsidR="00B16780" w:rsidRPr="00B16780" w:rsidRDefault="00B16780" w:rsidP="00B16780">
            <w:pPr>
              <w:tabs>
                <w:tab w:val="left" w:pos="3952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ab/>
            </w:r>
          </w:p>
          <w:p w14:paraId="04EB8D6C" w14:textId="653807B8" w:rsidR="00ED7E3D" w:rsidRPr="000F4619" w:rsidRDefault="00ED7E3D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</w:pPr>
          </w:p>
        </w:tc>
        <w:tc>
          <w:tcPr>
            <w:tcW w:w="2083" w:type="pct"/>
            <w:tcBorders>
              <w:top w:val="nil"/>
              <w:left w:val="nil"/>
              <w:bottom w:val="nil"/>
              <w:right w:val="nil"/>
            </w:tcBorders>
          </w:tcPr>
          <w:p w14:paraId="5B9D1BA2" w14:textId="78C24CF9" w:rsidR="00ED7E3D" w:rsidRPr="000F4619" w:rsidRDefault="00A836FC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..........</w:t>
            </w:r>
            <w:r w:rsidR="0070514A" w:rsidRPr="000F4619">
              <w:rPr>
                <w:rFonts w:ascii="Times New Roman" w:hAnsi="Times New Roman" w:cs="Times New Roman"/>
                <w:sz w:val="26"/>
                <w:szCs w:val="26"/>
              </w:rPr>
              <w:t>,</w:t>
            </w:r>
            <w:r w:rsidR="00ED7E3D" w:rsidRPr="000F4619">
              <w:rPr>
                <w:rFonts w:ascii="Times New Roman" w:hAnsi="Times New Roman" w:cs="Times New Roman"/>
                <w:sz w:val="26"/>
                <w:szCs w:val="26"/>
              </w:rPr>
              <w:t xml:space="preserve"> ngày</w:t>
            </w:r>
            <w:r w:rsidR="0070514A" w:rsidRPr="000F461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…</w:t>
            </w:r>
            <w:r w:rsidR="0070514A" w:rsidRPr="000F461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ED7E3D" w:rsidRPr="000F4619">
              <w:rPr>
                <w:rFonts w:ascii="Times New Roman" w:hAnsi="Times New Roman" w:cs="Times New Roman"/>
                <w:sz w:val="26"/>
                <w:szCs w:val="26"/>
              </w:rPr>
              <w:t>tháng</w:t>
            </w:r>
            <w:r w:rsidR="0070514A" w:rsidRPr="000F461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…</w:t>
            </w:r>
            <w:r w:rsidR="00ED7E3D" w:rsidRPr="000F4619">
              <w:rPr>
                <w:rFonts w:ascii="Times New Roman" w:hAnsi="Times New Roman" w:cs="Times New Roman"/>
                <w:sz w:val="26"/>
                <w:szCs w:val="26"/>
              </w:rPr>
              <w:t xml:space="preserve"> năm</w:t>
            </w:r>
            <w:r w:rsidR="0070514A" w:rsidRPr="000F461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……</w:t>
            </w:r>
          </w:p>
          <w:p w14:paraId="353A06EB" w14:textId="2E6BDB45" w:rsidR="00ED7E3D" w:rsidRPr="00324709" w:rsidRDefault="00ED7E3D" w:rsidP="00324709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6"/>
                <w:szCs w:val="26"/>
              </w:rPr>
            </w:pPr>
            <w:r w:rsidRPr="00324709">
              <w:rPr>
                <w:rFonts w:ascii="Times New Roman" w:hAnsi="Times New Roman" w:cs="Times New Roman"/>
                <w:b/>
                <w:bCs/>
                <w:iCs/>
                <w:sz w:val="26"/>
                <w:szCs w:val="26"/>
              </w:rPr>
              <w:t>NGƯỜI KHAI</w:t>
            </w:r>
          </w:p>
          <w:p w14:paraId="0E2842E3" w14:textId="6964733F" w:rsidR="00ED7E3D" w:rsidRPr="00A836FC" w:rsidRDefault="00ED7E3D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A836FC">
              <w:rPr>
                <w:rFonts w:ascii="Times New Roman" w:hAnsi="Times New Roman" w:cs="Times New Roman"/>
                <w:i/>
                <w:sz w:val="26"/>
                <w:szCs w:val="26"/>
              </w:rPr>
              <w:t>(Ký và ghi rõ họ và tên)</w:t>
            </w:r>
          </w:p>
          <w:p w14:paraId="02B34905" w14:textId="29B884AF" w:rsidR="00B16780" w:rsidRDefault="00B16780" w:rsidP="00B16780">
            <w:pPr>
              <w:spacing w:before="40" w:after="40" w:line="240" w:lineRule="auto"/>
              <w:ind w:left="178" w:hanging="178"/>
              <w:jc w:val="center"/>
              <w:rPr>
                <w:rFonts w:ascii="Times New Roman" w:hAnsi="Times New Roman" w:cs="Times New Roman"/>
                <w:b/>
                <w:bCs/>
                <w:i/>
                <w:noProof/>
                <w:sz w:val="26"/>
                <w:szCs w:val="26"/>
              </w:rPr>
            </w:pPr>
          </w:p>
          <w:p w14:paraId="397D6153" w14:textId="77777777" w:rsidR="000F4619" w:rsidRDefault="000F4619" w:rsidP="00B16780">
            <w:pPr>
              <w:spacing w:before="40" w:after="40" w:line="240" w:lineRule="auto"/>
              <w:ind w:left="178" w:hanging="178"/>
              <w:jc w:val="center"/>
              <w:rPr>
                <w:rFonts w:ascii="Times New Roman" w:hAnsi="Times New Roman" w:cs="Times New Roman"/>
                <w:b/>
                <w:bCs/>
                <w:i/>
                <w:noProof/>
                <w:sz w:val="26"/>
                <w:szCs w:val="26"/>
              </w:rPr>
            </w:pPr>
          </w:p>
          <w:p w14:paraId="0FF4B8D3" w14:textId="77777777" w:rsidR="000F4619" w:rsidRDefault="000F4619" w:rsidP="00B16780">
            <w:pPr>
              <w:spacing w:before="40" w:after="40" w:line="240" w:lineRule="auto"/>
              <w:ind w:left="178" w:hanging="178"/>
              <w:jc w:val="center"/>
              <w:rPr>
                <w:rFonts w:ascii="Times New Roman" w:hAnsi="Times New Roman" w:cs="Times New Roman"/>
                <w:b/>
                <w:bCs/>
                <w:i/>
                <w:noProof/>
                <w:sz w:val="26"/>
                <w:szCs w:val="26"/>
              </w:rPr>
            </w:pPr>
          </w:p>
          <w:p w14:paraId="0984E377" w14:textId="77777777" w:rsidR="000F4619" w:rsidRDefault="000F4619" w:rsidP="00B16780">
            <w:pPr>
              <w:spacing w:before="40" w:after="40" w:line="240" w:lineRule="auto"/>
              <w:ind w:left="178" w:hanging="178"/>
              <w:jc w:val="center"/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</w:p>
          <w:p w14:paraId="3DF663CA" w14:textId="77777777" w:rsidR="007102F1" w:rsidRPr="000056FD" w:rsidRDefault="007102F1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</w:p>
          <w:p w14:paraId="51760197" w14:textId="77777777" w:rsidR="00ED7E3D" w:rsidRPr="000056FD" w:rsidRDefault="00ED7E3D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</w:p>
          <w:p w14:paraId="3727DCF1" w14:textId="77777777" w:rsidR="00ED7E3D" w:rsidRPr="000056FD" w:rsidRDefault="00ED7E3D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</w:p>
          <w:p w14:paraId="0F53D049" w14:textId="77777777" w:rsidR="00ED7E3D" w:rsidRPr="000056FD" w:rsidRDefault="00ED7E3D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</w:pPr>
          </w:p>
        </w:tc>
      </w:tr>
    </w:tbl>
    <w:p w14:paraId="534772D1" w14:textId="77777777" w:rsidR="00ED7E3D" w:rsidRPr="00ED7E3D" w:rsidRDefault="00ED7E3D" w:rsidP="0070139C">
      <w:pPr>
        <w:spacing w:line="240" w:lineRule="auto"/>
        <w:rPr>
          <w:rFonts w:ascii="Times New Roman" w:hAnsi="Times New Roman" w:cs="Times New Roman"/>
          <w:sz w:val="26"/>
          <w:szCs w:val="26"/>
        </w:rPr>
      </w:pPr>
    </w:p>
    <w:sectPr w:rsidR="00ED7E3D" w:rsidRPr="00ED7E3D" w:rsidSect="00692413">
      <w:footerReference w:type="even" r:id="rId8"/>
      <w:pgSz w:w="12240" w:h="15840"/>
      <w:pgMar w:top="709" w:right="1325" w:bottom="1440" w:left="1440" w:header="426" w:footer="12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9119F7" w14:textId="77777777" w:rsidR="001B582E" w:rsidRDefault="001B582E">
      <w:pPr>
        <w:spacing w:after="0" w:line="240" w:lineRule="auto"/>
      </w:pPr>
      <w:r>
        <w:separator/>
      </w:r>
    </w:p>
  </w:endnote>
  <w:endnote w:type="continuationSeparator" w:id="0">
    <w:p w14:paraId="20C8E437" w14:textId="77777777" w:rsidR="001B582E" w:rsidRDefault="001B58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Times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NTime">
    <w:charset w:val="00"/>
    <w:family w:val="swiss"/>
    <w:pitch w:val="variable"/>
    <w:sig w:usb0="00000003" w:usb1="00000000" w:usb2="00000000" w:usb3="00000000" w:csb0="00000001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.VnTimeH">
    <w:panose1 w:val="020B7200000000000000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41637" w14:textId="77777777" w:rsidR="0014342C" w:rsidRDefault="0014342C" w:rsidP="00454D4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645020B" w14:textId="77777777" w:rsidR="0014342C" w:rsidRDefault="0014342C" w:rsidP="00454D4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7FBEA8" w14:textId="77777777" w:rsidR="001B582E" w:rsidRDefault="001B582E">
      <w:pPr>
        <w:spacing w:after="0" w:line="240" w:lineRule="auto"/>
      </w:pPr>
      <w:r>
        <w:separator/>
      </w:r>
    </w:p>
  </w:footnote>
  <w:footnote w:type="continuationSeparator" w:id="0">
    <w:p w14:paraId="1E3E7DAC" w14:textId="77777777" w:rsidR="001B582E" w:rsidRDefault="001B58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261A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034C33C7"/>
    <w:multiLevelType w:val="hybridMultilevel"/>
    <w:tmpl w:val="12D02256"/>
    <w:lvl w:ilvl="0" w:tplc="187A70E8">
      <w:start w:val="2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661A8"/>
    <w:multiLevelType w:val="hybridMultilevel"/>
    <w:tmpl w:val="463A8B1C"/>
    <w:lvl w:ilvl="0" w:tplc="0409000F">
      <w:start w:val="1"/>
      <w:numFmt w:val="decimal"/>
      <w:lvlText w:val="%1."/>
      <w:lvlJc w:val="left"/>
      <w:pPr>
        <w:ind w:left="163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7795F21"/>
    <w:multiLevelType w:val="hybridMultilevel"/>
    <w:tmpl w:val="67884290"/>
    <w:lvl w:ilvl="0" w:tplc="DF569E7E">
      <w:start w:val="1"/>
      <w:numFmt w:val="lowerLetter"/>
      <w:lvlText w:val="%1)"/>
      <w:lvlJc w:val="left"/>
      <w:pPr>
        <w:ind w:left="1211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84F766D"/>
    <w:multiLevelType w:val="hybridMultilevel"/>
    <w:tmpl w:val="EE166236"/>
    <w:lvl w:ilvl="0" w:tplc="EEC4628C">
      <w:numFmt w:val="bullet"/>
      <w:lvlText w:val="-"/>
      <w:lvlJc w:val="left"/>
      <w:pPr>
        <w:ind w:left="720" w:hanging="360"/>
      </w:pPr>
      <w:rPr>
        <w:rFonts w:ascii="Times New Roman" w:eastAsia="VNI-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2F5C86"/>
    <w:multiLevelType w:val="hybridMultilevel"/>
    <w:tmpl w:val="5A00200C"/>
    <w:lvl w:ilvl="0" w:tplc="5F7C7CA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0FA43BCB"/>
    <w:multiLevelType w:val="hybridMultilevel"/>
    <w:tmpl w:val="42288E10"/>
    <w:lvl w:ilvl="0" w:tplc="16A6347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5296A98"/>
    <w:multiLevelType w:val="hybridMultilevel"/>
    <w:tmpl w:val="40847D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444311"/>
    <w:multiLevelType w:val="hybridMultilevel"/>
    <w:tmpl w:val="55C8326C"/>
    <w:lvl w:ilvl="0" w:tplc="E5A0C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786E26"/>
    <w:multiLevelType w:val="hybridMultilevel"/>
    <w:tmpl w:val="79CCE55E"/>
    <w:lvl w:ilvl="0" w:tplc="C5A02B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9CE2A93"/>
    <w:multiLevelType w:val="hybridMultilevel"/>
    <w:tmpl w:val="6390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651EC3"/>
    <w:multiLevelType w:val="hybridMultilevel"/>
    <w:tmpl w:val="FB687742"/>
    <w:lvl w:ilvl="0" w:tplc="368E76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C51977"/>
    <w:multiLevelType w:val="hybridMultilevel"/>
    <w:tmpl w:val="627EDED4"/>
    <w:lvl w:ilvl="0" w:tplc="F45639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145D48"/>
    <w:multiLevelType w:val="hybridMultilevel"/>
    <w:tmpl w:val="712C3D76"/>
    <w:lvl w:ilvl="0" w:tplc="4F94317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BB62951"/>
    <w:multiLevelType w:val="hybridMultilevel"/>
    <w:tmpl w:val="712886F6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4874F18"/>
    <w:multiLevelType w:val="hybridMultilevel"/>
    <w:tmpl w:val="8A64C58E"/>
    <w:lvl w:ilvl="0" w:tplc="7DE8BD1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A1463AE"/>
    <w:multiLevelType w:val="hybridMultilevel"/>
    <w:tmpl w:val="AB5A46E6"/>
    <w:lvl w:ilvl="0" w:tplc="02F00F8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3F2410E3"/>
    <w:multiLevelType w:val="hybridMultilevel"/>
    <w:tmpl w:val="354AB370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3F2534FD"/>
    <w:multiLevelType w:val="hybridMultilevel"/>
    <w:tmpl w:val="FBB29E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EF79A1"/>
    <w:multiLevelType w:val="hybridMultilevel"/>
    <w:tmpl w:val="63621460"/>
    <w:lvl w:ilvl="0" w:tplc="C4E64F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4153530A"/>
    <w:multiLevelType w:val="hybridMultilevel"/>
    <w:tmpl w:val="F84C224C"/>
    <w:lvl w:ilvl="0" w:tplc="2F6C9A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3C1C5D"/>
    <w:multiLevelType w:val="hybridMultilevel"/>
    <w:tmpl w:val="A9244946"/>
    <w:lvl w:ilvl="0" w:tplc="6E649112">
      <w:start w:val="1"/>
      <w:numFmt w:val="decimal"/>
      <w:lvlText w:val="%1."/>
      <w:lvlJc w:val="left"/>
      <w:pPr>
        <w:ind w:left="1287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486766F6"/>
    <w:multiLevelType w:val="hybridMultilevel"/>
    <w:tmpl w:val="7A3CB10C"/>
    <w:lvl w:ilvl="0" w:tplc="255200F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53900859"/>
    <w:multiLevelType w:val="hybridMultilevel"/>
    <w:tmpl w:val="882EC22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AA7974"/>
    <w:multiLevelType w:val="hybridMultilevel"/>
    <w:tmpl w:val="773CBBC8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4A87A8A"/>
    <w:multiLevelType w:val="hybridMultilevel"/>
    <w:tmpl w:val="2F620BE8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297E63"/>
    <w:multiLevelType w:val="hybridMultilevel"/>
    <w:tmpl w:val="14AC67C4"/>
    <w:lvl w:ilvl="0" w:tplc="5010F4F2">
      <w:start w:val="1"/>
      <w:numFmt w:val="lowerLetter"/>
      <w:lvlText w:val="%1)"/>
      <w:lvlJc w:val="left"/>
      <w:pPr>
        <w:ind w:left="1287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604E4DAE"/>
    <w:multiLevelType w:val="hybridMultilevel"/>
    <w:tmpl w:val="92CE957C"/>
    <w:lvl w:ilvl="0" w:tplc="B510B4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08766D3"/>
    <w:multiLevelType w:val="hybridMultilevel"/>
    <w:tmpl w:val="D584D9C2"/>
    <w:lvl w:ilvl="0" w:tplc="C6DECB3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69A3514C"/>
    <w:multiLevelType w:val="hybridMultilevel"/>
    <w:tmpl w:val="1E46B89A"/>
    <w:lvl w:ilvl="0" w:tplc="4B127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6B503637"/>
    <w:multiLevelType w:val="hybridMultilevel"/>
    <w:tmpl w:val="EF0C4116"/>
    <w:lvl w:ilvl="0" w:tplc="49F218EC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6C814E92"/>
    <w:multiLevelType w:val="hybridMultilevel"/>
    <w:tmpl w:val="C9B00CE0"/>
    <w:lvl w:ilvl="0" w:tplc="E5BC243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6E0804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FE72E0E"/>
    <w:multiLevelType w:val="multilevel"/>
    <w:tmpl w:val="3012A65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78E37A1C"/>
    <w:multiLevelType w:val="hybridMultilevel"/>
    <w:tmpl w:val="AC54BD76"/>
    <w:lvl w:ilvl="0" w:tplc="A8B82C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7EAE2EB9"/>
    <w:multiLevelType w:val="hybridMultilevel"/>
    <w:tmpl w:val="D4AC65DC"/>
    <w:lvl w:ilvl="0" w:tplc="0409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033729711">
    <w:abstractNumId w:val="0"/>
  </w:num>
  <w:num w:numId="2" w16cid:durableId="302469813">
    <w:abstractNumId w:val="34"/>
  </w:num>
  <w:num w:numId="3" w16cid:durableId="124398354">
    <w:abstractNumId w:val="32"/>
  </w:num>
  <w:num w:numId="4" w16cid:durableId="1250310763">
    <w:abstractNumId w:val="36"/>
  </w:num>
  <w:num w:numId="5" w16cid:durableId="1471938943">
    <w:abstractNumId w:val="23"/>
  </w:num>
  <w:num w:numId="6" w16cid:durableId="1235311879">
    <w:abstractNumId w:val="31"/>
  </w:num>
  <w:num w:numId="7" w16cid:durableId="1683702020">
    <w:abstractNumId w:val="14"/>
  </w:num>
  <w:num w:numId="8" w16cid:durableId="2036543091">
    <w:abstractNumId w:val="11"/>
  </w:num>
  <w:num w:numId="9" w16cid:durableId="893350717">
    <w:abstractNumId w:val="12"/>
  </w:num>
  <w:num w:numId="10" w16cid:durableId="486047664">
    <w:abstractNumId w:val="8"/>
  </w:num>
  <w:num w:numId="11" w16cid:durableId="1481921911">
    <w:abstractNumId w:val="15"/>
  </w:num>
  <w:num w:numId="12" w16cid:durableId="1956868234">
    <w:abstractNumId w:val="25"/>
  </w:num>
  <w:num w:numId="13" w16cid:durableId="526989803">
    <w:abstractNumId w:val="4"/>
  </w:num>
  <w:num w:numId="14" w16cid:durableId="1310982739">
    <w:abstractNumId w:val="24"/>
  </w:num>
  <w:num w:numId="15" w16cid:durableId="2029943521">
    <w:abstractNumId w:val="7"/>
  </w:num>
  <w:num w:numId="16" w16cid:durableId="98334389">
    <w:abstractNumId w:val="33"/>
  </w:num>
  <w:num w:numId="17" w16cid:durableId="893197549">
    <w:abstractNumId w:val="22"/>
  </w:num>
  <w:num w:numId="18" w16cid:durableId="1611163747">
    <w:abstractNumId w:val="3"/>
  </w:num>
  <w:num w:numId="19" w16cid:durableId="1018117389">
    <w:abstractNumId w:val="27"/>
  </w:num>
  <w:num w:numId="20" w16cid:durableId="17703299">
    <w:abstractNumId w:val="21"/>
  </w:num>
  <w:num w:numId="21" w16cid:durableId="462424806">
    <w:abstractNumId w:val="29"/>
  </w:num>
  <w:num w:numId="22" w16cid:durableId="533352291">
    <w:abstractNumId w:val="2"/>
  </w:num>
  <w:num w:numId="23" w16cid:durableId="2066833616">
    <w:abstractNumId w:val="20"/>
  </w:num>
  <w:num w:numId="24" w16cid:durableId="453598459">
    <w:abstractNumId w:val="6"/>
  </w:num>
  <w:num w:numId="25" w16cid:durableId="1551112673">
    <w:abstractNumId w:val="35"/>
  </w:num>
  <w:num w:numId="26" w16cid:durableId="137456851">
    <w:abstractNumId w:val="5"/>
  </w:num>
  <w:num w:numId="27" w16cid:durableId="2009750101">
    <w:abstractNumId w:val="17"/>
  </w:num>
  <w:num w:numId="28" w16cid:durableId="1653413884">
    <w:abstractNumId w:val="30"/>
  </w:num>
  <w:num w:numId="29" w16cid:durableId="517625032">
    <w:abstractNumId w:val="18"/>
  </w:num>
  <w:num w:numId="30" w16cid:durableId="100148686">
    <w:abstractNumId w:val="19"/>
  </w:num>
  <w:num w:numId="31" w16cid:durableId="293098390">
    <w:abstractNumId w:val="9"/>
  </w:num>
  <w:num w:numId="32" w16cid:durableId="835191231">
    <w:abstractNumId w:val="10"/>
  </w:num>
  <w:num w:numId="33" w16cid:durableId="1780028329">
    <w:abstractNumId w:val="16"/>
  </w:num>
  <w:num w:numId="34" w16cid:durableId="735318566">
    <w:abstractNumId w:val="28"/>
  </w:num>
  <w:num w:numId="35" w16cid:durableId="422453829">
    <w:abstractNumId w:val="26"/>
  </w:num>
  <w:num w:numId="36" w16cid:durableId="1661421511">
    <w:abstractNumId w:val="13"/>
  </w:num>
  <w:num w:numId="37" w16cid:durableId="1285912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A7AE6"/>
    <w:rsid w:val="000003CE"/>
    <w:rsid w:val="00002AB3"/>
    <w:rsid w:val="000056FD"/>
    <w:rsid w:val="00005810"/>
    <w:rsid w:val="000156C0"/>
    <w:rsid w:val="00015AFE"/>
    <w:rsid w:val="00017EE6"/>
    <w:rsid w:val="0004605F"/>
    <w:rsid w:val="00073D6A"/>
    <w:rsid w:val="000A19CA"/>
    <w:rsid w:val="000A25C8"/>
    <w:rsid w:val="000B7EAD"/>
    <w:rsid w:val="000D74F6"/>
    <w:rsid w:val="000E43E8"/>
    <w:rsid w:val="000F4619"/>
    <w:rsid w:val="00110B98"/>
    <w:rsid w:val="00124925"/>
    <w:rsid w:val="0013411D"/>
    <w:rsid w:val="0014342C"/>
    <w:rsid w:val="001538F3"/>
    <w:rsid w:val="001865BF"/>
    <w:rsid w:val="00190483"/>
    <w:rsid w:val="00190BA8"/>
    <w:rsid w:val="001916D9"/>
    <w:rsid w:val="001B582E"/>
    <w:rsid w:val="001B602A"/>
    <w:rsid w:val="001D267E"/>
    <w:rsid w:val="001E255D"/>
    <w:rsid w:val="001F6117"/>
    <w:rsid w:val="00212BA1"/>
    <w:rsid w:val="002372A2"/>
    <w:rsid w:val="002C0960"/>
    <w:rsid w:val="002D0570"/>
    <w:rsid w:val="002D50DC"/>
    <w:rsid w:val="0030510F"/>
    <w:rsid w:val="00313E03"/>
    <w:rsid w:val="00323829"/>
    <w:rsid w:val="00324709"/>
    <w:rsid w:val="00336AC2"/>
    <w:rsid w:val="00355287"/>
    <w:rsid w:val="0037296F"/>
    <w:rsid w:val="0037348A"/>
    <w:rsid w:val="003B1AFD"/>
    <w:rsid w:val="003B7529"/>
    <w:rsid w:val="003F4814"/>
    <w:rsid w:val="00412E92"/>
    <w:rsid w:val="0043399B"/>
    <w:rsid w:val="00444FBB"/>
    <w:rsid w:val="004529D6"/>
    <w:rsid w:val="00454D40"/>
    <w:rsid w:val="004A509D"/>
    <w:rsid w:val="00506CA7"/>
    <w:rsid w:val="00514674"/>
    <w:rsid w:val="00515CA2"/>
    <w:rsid w:val="00530317"/>
    <w:rsid w:val="00570084"/>
    <w:rsid w:val="0058167C"/>
    <w:rsid w:val="005B7D38"/>
    <w:rsid w:val="006125E4"/>
    <w:rsid w:val="00617878"/>
    <w:rsid w:val="0063553F"/>
    <w:rsid w:val="00643124"/>
    <w:rsid w:val="00657090"/>
    <w:rsid w:val="00661000"/>
    <w:rsid w:val="00661DCB"/>
    <w:rsid w:val="006730A9"/>
    <w:rsid w:val="00692413"/>
    <w:rsid w:val="006B2B66"/>
    <w:rsid w:val="006C1158"/>
    <w:rsid w:val="006F5424"/>
    <w:rsid w:val="0070139C"/>
    <w:rsid w:val="0070514A"/>
    <w:rsid w:val="007102F1"/>
    <w:rsid w:val="00757D4B"/>
    <w:rsid w:val="007778C4"/>
    <w:rsid w:val="007874D8"/>
    <w:rsid w:val="0079638E"/>
    <w:rsid w:val="007A7AE6"/>
    <w:rsid w:val="007D2220"/>
    <w:rsid w:val="0086728F"/>
    <w:rsid w:val="008732A3"/>
    <w:rsid w:val="008B0394"/>
    <w:rsid w:val="008B2DD9"/>
    <w:rsid w:val="008C32EF"/>
    <w:rsid w:val="008C5EEB"/>
    <w:rsid w:val="008D59DA"/>
    <w:rsid w:val="00901860"/>
    <w:rsid w:val="009279D5"/>
    <w:rsid w:val="00946064"/>
    <w:rsid w:val="009465E8"/>
    <w:rsid w:val="009925D3"/>
    <w:rsid w:val="009929DF"/>
    <w:rsid w:val="009E2374"/>
    <w:rsid w:val="009E74B6"/>
    <w:rsid w:val="009F57F7"/>
    <w:rsid w:val="00A10BB2"/>
    <w:rsid w:val="00A35F6E"/>
    <w:rsid w:val="00A4329A"/>
    <w:rsid w:val="00A66592"/>
    <w:rsid w:val="00A836FC"/>
    <w:rsid w:val="00AA046C"/>
    <w:rsid w:val="00AC608B"/>
    <w:rsid w:val="00AD386C"/>
    <w:rsid w:val="00B05346"/>
    <w:rsid w:val="00B16780"/>
    <w:rsid w:val="00B16FCD"/>
    <w:rsid w:val="00B17462"/>
    <w:rsid w:val="00B23BB8"/>
    <w:rsid w:val="00B25FAA"/>
    <w:rsid w:val="00B33EE6"/>
    <w:rsid w:val="00B544B5"/>
    <w:rsid w:val="00B561B4"/>
    <w:rsid w:val="00B61133"/>
    <w:rsid w:val="00B616FA"/>
    <w:rsid w:val="00BB7A93"/>
    <w:rsid w:val="00BC1B36"/>
    <w:rsid w:val="00BE0692"/>
    <w:rsid w:val="00C11C55"/>
    <w:rsid w:val="00C14AD0"/>
    <w:rsid w:val="00C15A12"/>
    <w:rsid w:val="00C332EB"/>
    <w:rsid w:val="00C55DC6"/>
    <w:rsid w:val="00C94875"/>
    <w:rsid w:val="00C95929"/>
    <w:rsid w:val="00CC32DB"/>
    <w:rsid w:val="00D12815"/>
    <w:rsid w:val="00D139B8"/>
    <w:rsid w:val="00D27047"/>
    <w:rsid w:val="00DA6138"/>
    <w:rsid w:val="00DA6618"/>
    <w:rsid w:val="00DE2EDD"/>
    <w:rsid w:val="00DE574C"/>
    <w:rsid w:val="00DE6219"/>
    <w:rsid w:val="00E014F7"/>
    <w:rsid w:val="00E20B02"/>
    <w:rsid w:val="00E71159"/>
    <w:rsid w:val="00E954CF"/>
    <w:rsid w:val="00E978AC"/>
    <w:rsid w:val="00ED7E3D"/>
    <w:rsid w:val="00EE6EF7"/>
    <w:rsid w:val="00F05B24"/>
    <w:rsid w:val="00F171D0"/>
    <w:rsid w:val="00F3565A"/>
    <w:rsid w:val="00F5005F"/>
    <w:rsid w:val="00FB5818"/>
    <w:rsid w:val="00FB7256"/>
    <w:rsid w:val="00FC4227"/>
    <w:rsid w:val="00FD0DF9"/>
    <w:rsid w:val="00FE275B"/>
    <w:rsid w:val="00FF7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206117"/>
  <w15:chartTrackingRefBased/>
  <w15:docId w15:val="{A6B9C9F6-2106-4B5A-B1A7-BF9869062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AE6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7AE6"/>
    <w:pPr>
      <w:keepNext/>
      <w:numPr>
        <w:numId w:val="2"/>
      </w:numPr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7AE6"/>
    <w:pPr>
      <w:keepNext/>
      <w:numPr>
        <w:ilvl w:val="1"/>
        <w:numId w:val="2"/>
      </w:numPr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A7AE6"/>
    <w:pPr>
      <w:keepNext/>
      <w:numPr>
        <w:ilvl w:val="2"/>
        <w:numId w:val="2"/>
      </w:numPr>
      <w:tabs>
        <w:tab w:val="clear" w:pos="2160"/>
      </w:tabs>
      <w:spacing w:before="120" w:after="120" w:line="240" w:lineRule="auto"/>
      <w:ind w:left="0" w:firstLine="0"/>
      <w:jc w:val="center"/>
      <w:outlineLvl w:val="2"/>
    </w:pPr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7AE6"/>
    <w:pPr>
      <w:keepNext/>
      <w:numPr>
        <w:ilvl w:val="3"/>
        <w:numId w:val="2"/>
      </w:numPr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7AE6"/>
    <w:pPr>
      <w:numPr>
        <w:ilvl w:val="4"/>
        <w:numId w:val="2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A7AE6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7AE6"/>
    <w:pPr>
      <w:numPr>
        <w:ilvl w:val="6"/>
        <w:numId w:val="2"/>
      </w:numPr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7AE6"/>
    <w:pPr>
      <w:numPr>
        <w:ilvl w:val="7"/>
        <w:numId w:val="2"/>
      </w:numPr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7AE6"/>
    <w:pPr>
      <w:numPr>
        <w:ilvl w:val="8"/>
        <w:numId w:val="2"/>
      </w:numPr>
      <w:spacing w:before="240" w:after="60" w:line="240" w:lineRule="auto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7AE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7AE6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7AE6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7AE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7AE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7A7AE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7AE6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7AE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7AE6"/>
    <w:rPr>
      <w:rFonts w:ascii="Cambria" w:eastAsia="Times New Roman" w:hAnsi="Cambria" w:cs="Times New Roman"/>
    </w:rPr>
  </w:style>
  <w:style w:type="paragraph" w:customStyle="1" w:styleId="CharCharChar">
    <w:name w:val="Char Char Char"/>
    <w:basedOn w:val="Normal"/>
    <w:next w:val="Normal"/>
    <w:autoRedefine/>
    <w:semiHidden/>
    <w:rsid w:val="007A7AE6"/>
    <w:pPr>
      <w:spacing w:before="120" w:after="120" w:line="312" w:lineRule="auto"/>
    </w:pPr>
    <w:rPr>
      <w:rFonts w:ascii="Times New Roman" w:eastAsia="Times New Roman" w:hAnsi="Times New Roman" w:cs="Times New Roman"/>
      <w:sz w:val="28"/>
      <w:szCs w:val="28"/>
    </w:rPr>
  </w:style>
  <w:style w:type="paragraph" w:styleId="BodyTextIndent">
    <w:name w:val="Body Text Indent"/>
    <w:basedOn w:val="Normal"/>
    <w:link w:val="BodyTextIndentChar"/>
    <w:rsid w:val="007A7AE6"/>
    <w:pPr>
      <w:spacing w:after="0" w:line="240" w:lineRule="auto"/>
      <w:ind w:left="720"/>
    </w:pPr>
    <w:rPr>
      <w:rFonts w:ascii="VNTime" w:eastAsia="Times New Roman" w:hAnsi="VNTime" w:cs="Times New Roman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A7AE6"/>
    <w:rPr>
      <w:rFonts w:ascii="VNTime" w:eastAsia="Times New Roman" w:hAnsi="VNTime" w:cs="Times New Roman"/>
      <w:sz w:val="28"/>
      <w:szCs w:val="20"/>
    </w:rPr>
  </w:style>
  <w:style w:type="paragraph" w:styleId="BodyText3">
    <w:name w:val="Body Text 3"/>
    <w:basedOn w:val="Normal"/>
    <w:link w:val="BodyText3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character" w:customStyle="1" w:styleId="BodyText3Char">
    <w:name w:val="Body Text 3 Char"/>
    <w:basedOn w:val="DefaultParagraphFont"/>
    <w:link w:val="BodyText3"/>
    <w:rsid w:val="007A7AE6"/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paragraph" w:styleId="Footer">
    <w:name w:val="footer"/>
    <w:basedOn w:val="Normal"/>
    <w:link w:val="FooterChar"/>
    <w:rsid w:val="007A7AE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FooterChar">
    <w:name w:val="Footer Char"/>
    <w:basedOn w:val="DefaultParagraphFont"/>
    <w:link w:val="Footer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styleId="PageNumber">
    <w:name w:val="page number"/>
    <w:basedOn w:val="DefaultParagraphFont"/>
    <w:rsid w:val="007A7AE6"/>
  </w:style>
  <w:style w:type="paragraph" w:styleId="ListNumber5">
    <w:name w:val="List Number 5"/>
    <w:basedOn w:val="Normal"/>
    <w:rsid w:val="007A7AE6"/>
    <w:pPr>
      <w:numPr>
        <w:numId w:val="1"/>
      </w:numPr>
      <w:spacing w:after="0" w:line="240" w:lineRule="auto"/>
    </w:pPr>
    <w:rPr>
      <w:rFonts w:ascii=".VnTime" w:eastAsia="Times New Roman" w:hAnsi=".VnTime" w:cs="Times New Roman"/>
      <w:sz w:val="28"/>
      <w:szCs w:val="20"/>
    </w:rPr>
  </w:style>
  <w:style w:type="paragraph" w:styleId="BodyText2">
    <w:name w:val="Body Text 2"/>
    <w:basedOn w:val="Normal"/>
    <w:link w:val="BodyText2Char"/>
    <w:rsid w:val="007A7AE6"/>
    <w:pPr>
      <w:spacing w:after="0" w:line="240" w:lineRule="auto"/>
      <w:jc w:val="both"/>
    </w:pPr>
    <w:rPr>
      <w:rFonts w:ascii="VNTime" w:eastAsia="Times New Roman" w:hAnsi="VNTime" w:cs="Times New Roman"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A7AE6"/>
    <w:rPr>
      <w:rFonts w:ascii="VNTime" w:eastAsia="Times New Roman" w:hAnsi="VNTime" w:cs="Times New Roman"/>
      <w:sz w:val="28"/>
      <w:szCs w:val="20"/>
    </w:rPr>
  </w:style>
  <w:style w:type="paragraph" w:customStyle="1" w:styleId="CharCharCharChar">
    <w:name w:val="Char Char Char Char"/>
    <w:basedOn w:val="Normal"/>
    <w:semiHidden/>
    <w:rsid w:val="007A7AE6"/>
    <w:pPr>
      <w:spacing w:after="160" w:line="240" w:lineRule="exact"/>
    </w:pPr>
    <w:rPr>
      <w:rFonts w:ascii="Arial" w:eastAsia="Times New Roman" w:hAnsi="Arial" w:cs="Times New Roman"/>
    </w:rPr>
  </w:style>
  <w:style w:type="paragraph" w:styleId="Header">
    <w:name w:val="header"/>
    <w:basedOn w:val="Normal"/>
    <w:link w:val="HeaderChar"/>
    <w:uiPriority w:val="99"/>
    <w:rsid w:val="007A7AE6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HeaderChar">
    <w:name w:val="Header Char"/>
    <w:basedOn w:val="DefaultParagraphFont"/>
    <w:link w:val="Header"/>
    <w:uiPriority w:val="99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odyText">
    <w:name w:val="Body Text"/>
    <w:basedOn w:val="Normal"/>
    <w:link w:val="BodyText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Char">
    <w:name w:val="Body Text Char"/>
    <w:basedOn w:val="DefaultParagraphFont"/>
    <w:link w:val="BodyText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customStyle="1" w:styleId="CharChar">
    <w:name w:val="Char Char"/>
    <w:basedOn w:val="Normal"/>
    <w:next w:val="Normal"/>
    <w:rsid w:val="007A7AE6"/>
    <w:pPr>
      <w:spacing w:before="120" w:after="120" w:line="312" w:lineRule="auto"/>
    </w:pPr>
    <w:rPr>
      <w:rFonts w:ascii="VNTime" w:eastAsia="Times New Roman" w:hAnsi="VNTime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7A7AE6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Indent2Char">
    <w:name w:val="Body Text Indent 2 Char"/>
    <w:basedOn w:val="DefaultParagraphFont"/>
    <w:link w:val="BodyTextIndent2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alloonText">
    <w:name w:val="Balloon Text"/>
    <w:basedOn w:val="Normal"/>
    <w:link w:val="BalloonTextChar"/>
    <w:rsid w:val="007A7AE6"/>
    <w:pPr>
      <w:spacing w:after="0" w:line="240" w:lineRule="auto"/>
    </w:pPr>
    <w:rPr>
      <w:rFonts w:ascii="Segoe UI" w:eastAsia="Times New Roman" w:hAnsi="Segoe UI" w:cs="Segoe UI"/>
      <w:sz w:val="18"/>
      <w:szCs w:val="18"/>
      <w:lang w:val="vi-VN" w:eastAsia="vi-VN"/>
    </w:rPr>
  </w:style>
  <w:style w:type="character" w:customStyle="1" w:styleId="BalloonTextChar">
    <w:name w:val="Balloon Text Char"/>
    <w:basedOn w:val="DefaultParagraphFont"/>
    <w:link w:val="BalloonText"/>
    <w:rsid w:val="007A7AE6"/>
    <w:rPr>
      <w:rFonts w:ascii="Segoe UI" w:eastAsia="Times New Roman" w:hAnsi="Segoe UI" w:cs="Segoe UI"/>
      <w:sz w:val="18"/>
      <w:szCs w:val="18"/>
      <w:lang w:val="vi-VN" w:eastAsia="vi-VN"/>
    </w:rPr>
  </w:style>
  <w:style w:type="paragraph" w:styleId="NormalWeb">
    <w:name w:val="Normal (Web)"/>
    <w:basedOn w:val="Normal"/>
    <w:link w:val="NormalWebChar"/>
    <w:uiPriority w:val="99"/>
    <w:unhideWhenUsed/>
    <w:rsid w:val="007A7A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locked/>
    <w:rsid w:val="007A7AE6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A7AE6"/>
    <w:pPr>
      <w:spacing w:before="180" w:after="180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Normal"/>
    <w:qFormat/>
    <w:rsid w:val="007A7AE6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color w:val="000000" w:themeColor="text1"/>
      <w:sz w:val="32"/>
      <w:szCs w:val="32"/>
    </w:rPr>
  </w:style>
  <w:style w:type="character" w:styleId="Strong">
    <w:name w:val="Strong"/>
    <w:uiPriority w:val="99"/>
    <w:qFormat/>
    <w:rsid w:val="007A7AE6"/>
    <w:rPr>
      <w:rFonts w:cs="Times New Roman"/>
      <w:b/>
    </w:rPr>
  </w:style>
  <w:style w:type="paragraph" w:customStyle="1" w:styleId="Normal11">
    <w:name w:val="Normal11"/>
    <w:uiPriority w:val="99"/>
    <w:rsid w:val="007A7AE6"/>
    <w:pPr>
      <w:spacing w:after="200" w:line="276" w:lineRule="auto"/>
    </w:pPr>
    <w:rPr>
      <w:rFonts w:ascii="Calibri" w:eastAsia="Times New Roman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7A7AE6"/>
    <w:pPr>
      <w:ind w:left="720"/>
      <w:contextualSpacing/>
    </w:pPr>
    <w:rPr>
      <w:rFonts w:ascii="Perpetua" w:eastAsia="Times New Roman" w:hAnsi="Perpetua" w:cs="Times New Roman"/>
      <w:lang w:val="en-AU" w:eastAsia="en-AU"/>
    </w:rPr>
  </w:style>
  <w:style w:type="paragraph" w:customStyle="1" w:styleId="p0">
    <w:name w:val="p0"/>
    <w:basedOn w:val="Normal"/>
    <w:uiPriority w:val="99"/>
    <w:rsid w:val="007A7A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rsid w:val="007A7AE6"/>
    <w:rPr>
      <w:vertAlign w:val="superscript"/>
    </w:rPr>
  </w:style>
  <w:style w:type="character" w:customStyle="1" w:styleId="dieucharchar">
    <w:name w:val="dieucharchar"/>
    <w:rsid w:val="007A7AE6"/>
    <w:rPr>
      <w:rFonts w:cs="Times New Roman"/>
    </w:rPr>
  </w:style>
  <w:style w:type="character" w:styleId="Hyperlink">
    <w:name w:val="Hyperlink"/>
    <w:uiPriority w:val="99"/>
    <w:rsid w:val="007A7AE6"/>
    <w:rPr>
      <w:color w:val="0000FF"/>
      <w:u w:val="single"/>
    </w:rPr>
  </w:style>
  <w:style w:type="paragraph" w:customStyle="1" w:styleId="A4-Nidungcaiu">
    <w:name w:val="A4-Nội dung của Điều"/>
    <w:basedOn w:val="BodyText"/>
    <w:link w:val="A4-NidungcaiuChar"/>
    <w:qFormat/>
    <w:rsid w:val="007A7AE6"/>
    <w:pPr>
      <w:spacing w:before="120" w:line="312" w:lineRule="auto"/>
      <w:ind w:firstLine="567"/>
      <w:jc w:val="both"/>
      <w:outlineLvl w:val="3"/>
    </w:pPr>
    <w:rPr>
      <w:sz w:val="28"/>
      <w:szCs w:val="28"/>
    </w:rPr>
  </w:style>
  <w:style w:type="character" w:customStyle="1" w:styleId="A4-NidungcaiuChar">
    <w:name w:val="A4-Nội dung của Điều Char"/>
    <w:basedOn w:val="BodyTextChar"/>
    <w:link w:val="A4-Nidungcaiu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1-Chng">
    <w:name w:val="A1-Chương"/>
    <w:basedOn w:val="Normal"/>
    <w:link w:val="A1-ChngChar"/>
    <w:qFormat/>
    <w:rsid w:val="007A7AE6"/>
    <w:pPr>
      <w:spacing w:before="120" w:after="120" w:line="312" w:lineRule="auto"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character" w:customStyle="1" w:styleId="A1-ChngChar">
    <w:name w:val="A1-Chương Char"/>
    <w:basedOn w:val="DefaultParagraphFont"/>
    <w:link w:val="A1-Chng"/>
    <w:rsid w:val="007A7AE6"/>
    <w:rPr>
      <w:rFonts w:ascii="Times New Roman" w:eastAsiaTheme="minorEastAsia" w:hAnsi="Times New Roman" w:cs="Times New Roman"/>
      <w:b/>
      <w:sz w:val="28"/>
      <w:szCs w:val="28"/>
    </w:rPr>
  </w:style>
  <w:style w:type="paragraph" w:customStyle="1" w:styleId="A2-Mc">
    <w:name w:val="A2-Mục"/>
    <w:basedOn w:val="Normal"/>
    <w:link w:val="A2-McChar"/>
    <w:autoRedefine/>
    <w:qFormat/>
    <w:rsid w:val="007A7AE6"/>
    <w:pPr>
      <w:tabs>
        <w:tab w:val="left" w:pos="1080"/>
      </w:tabs>
      <w:spacing w:before="120" w:after="120" w:line="312" w:lineRule="auto"/>
      <w:jc w:val="center"/>
      <w:outlineLvl w:val="1"/>
    </w:pPr>
    <w:rPr>
      <w:rFonts w:ascii="Times New Roman" w:hAnsi="Times New Roman" w:cs="Times New Roman"/>
      <w:b/>
      <w:bCs/>
      <w:sz w:val="28"/>
      <w:szCs w:val="28"/>
      <w:lang w:val="vi-VN"/>
    </w:rPr>
  </w:style>
  <w:style w:type="character" w:customStyle="1" w:styleId="A2-McChar">
    <w:name w:val="A2-Mục Char"/>
    <w:basedOn w:val="DefaultParagraphFont"/>
    <w:link w:val="A2-Mc"/>
    <w:rsid w:val="007A7AE6"/>
    <w:rPr>
      <w:rFonts w:ascii="Times New Roman" w:eastAsiaTheme="minorEastAsia" w:hAnsi="Times New Roman" w:cs="Times New Roman"/>
      <w:b/>
      <w:bCs/>
      <w:sz w:val="28"/>
      <w:szCs w:val="28"/>
      <w:lang w:val="vi-VN"/>
    </w:rPr>
  </w:style>
  <w:style w:type="paragraph" w:customStyle="1" w:styleId="A3-iu">
    <w:name w:val="A3-Điều"/>
    <w:basedOn w:val="Normal"/>
    <w:link w:val="A3-iuChar"/>
    <w:autoRedefine/>
    <w:qFormat/>
    <w:rsid w:val="007A7AE6"/>
    <w:pPr>
      <w:spacing w:beforeLines="80" w:before="192" w:afterLines="80" w:after="192" w:line="288" w:lineRule="auto"/>
      <w:ind w:firstLine="567"/>
      <w:jc w:val="both"/>
      <w:outlineLvl w:val="2"/>
    </w:pPr>
    <w:rPr>
      <w:rFonts w:ascii="Times New Roman" w:hAnsi="Times New Roman" w:cs="Times New Roman"/>
      <w:b/>
      <w:color w:val="FF0000"/>
      <w:sz w:val="28"/>
      <w:szCs w:val="28"/>
    </w:rPr>
  </w:style>
  <w:style w:type="character" w:customStyle="1" w:styleId="A3-iuChar">
    <w:name w:val="A3-Điều Char"/>
    <w:basedOn w:val="DefaultParagraphFont"/>
    <w:link w:val="A3-iu"/>
    <w:rsid w:val="007A7AE6"/>
    <w:rPr>
      <w:rFonts w:ascii="Times New Roman" w:eastAsiaTheme="minorEastAsia" w:hAnsi="Times New Roman" w:cs="Times New Roman"/>
      <w:b/>
      <w:color w:val="FF0000"/>
      <w:sz w:val="28"/>
      <w:szCs w:val="28"/>
    </w:rPr>
  </w:style>
  <w:style w:type="paragraph" w:customStyle="1" w:styleId="A5-NidungA4">
    <w:name w:val="A5- Nội dung &lt; A4"/>
    <w:basedOn w:val="A4-Nidungcaiu"/>
    <w:link w:val="A5-NidungA4Char"/>
    <w:qFormat/>
    <w:rsid w:val="007A7AE6"/>
    <w:pPr>
      <w:outlineLvl w:val="4"/>
    </w:pPr>
  </w:style>
  <w:style w:type="character" w:customStyle="1" w:styleId="A5-NidungA4Char">
    <w:name w:val="A5- Nội dung &lt; A4 Char"/>
    <w:basedOn w:val="A4-NidungcaiuChar"/>
    <w:link w:val="A5-NidungA4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6">
    <w:name w:val="A6"/>
    <w:basedOn w:val="BodyText"/>
    <w:link w:val="A6Char"/>
    <w:qFormat/>
    <w:rsid w:val="007A7AE6"/>
    <w:pPr>
      <w:spacing w:before="120" w:line="312" w:lineRule="auto"/>
      <w:ind w:left="567" w:firstLine="567"/>
      <w:jc w:val="both"/>
      <w:outlineLvl w:val="5"/>
    </w:pPr>
    <w:rPr>
      <w:bCs/>
      <w:sz w:val="28"/>
      <w:szCs w:val="28"/>
    </w:rPr>
  </w:style>
  <w:style w:type="character" w:customStyle="1" w:styleId="A6Char">
    <w:name w:val="A6 Char"/>
    <w:basedOn w:val="BodyTextChar"/>
    <w:link w:val="A6"/>
    <w:rsid w:val="007A7AE6"/>
    <w:rPr>
      <w:rFonts w:ascii="Times New Roman" w:eastAsia="Times New Roman" w:hAnsi="Times New Roman" w:cs="Times New Roman"/>
      <w:bCs/>
      <w:sz w:val="28"/>
      <w:szCs w:val="28"/>
      <w:lang w:val="vi-VN" w:eastAsia="vi-VN"/>
    </w:rPr>
  </w:style>
  <w:style w:type="paragraph" w:styleId="TOCHeading">
    <w:name w:val="TOC Heading"/>
    <w:basedOn w:val="Heading1"/>
    <w:next w:val="Normal"/>
    <w:uiPriority w:val="39"/>
    <w:unhideWhenUsed/>
    <w:qFormat/>
    <w:rsid w:val="007A7AE6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jc w:val="center"/>
    </w:pPr>
    <w:rPr>
      <w:rFonts w:ascii="Times New Roman" w:hAnsi="Times New Roman"/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7A7AE6"/>
    <w:pPr>
      <w:spacing w:after="100"/>
      <w:ind w:left="440"/>
    </w:pPr>
    <w:rPr>
      <w:rFonts w:ascii="Times New Roman" w:hAnsi="Times New Roman"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ind w:left="220"/>
    </w:pPr>
    <w:rPr>
      <w:rFonts w:ascii="Times New Roman" w:hAnsi="Times New Roman"/>
      <w:sz w:val="26"/>
    </w:rPr>
  </w:style>
  <w:style w:type="paragraph" w:customStyle="1" w:styleId="A1">
    <w:name w:val="A1"/>
    <w:basedOn w:val="Heading1"/>
    <w:next w:val="Heading1"/>
    <w:autoRedefine/>
    <w:qFormat/>
    <w:rsid w:val="007A7AE6"/>
    <w:pPr>
      <w:keepLines/>
      <w:numPr>
        <w:numId w:val="0"/>
      </w:numPr>
      <w:spacing w:before="120" w:after="120" w:line="312" w:lineRule="auto"/>
      <w:jc w:val="center"/>
    </w:pPr>
    <w:rPr>
      <w:rFonts w:ascii="Times New Roman" w:eastAsiaTheme="majorEastAsia" w:hAnsi="Times New Roman" w:cstheme="majorBidi"/>
      <w:bCs w:val="0"/>
      <w:color w:val="000000" w:themeColor="text1"/>
      <w:kern w:val="0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7A7A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A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AE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A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AE6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A7AE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A7AE6"/>
    <w:pPr>
      <w:spacing w:after="0" w:line="240" w:lineRule="auto"/>
    </w:pPr>
    <w:rPr>
      <w:rFonts w:eastAsiaTheme="minorEastAsia"/>
      <w:lang w:val="vi-VN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7A7AE6"/>
    <w:pPr>
      <w:spacing w:after="0" w:line="240" w:lineRule="auto"/>
    </w:pPr>
    <w:rPr>
      <w:rFonts w:ascii=".VnTimeH" w:eastAsia="Times New Roman" w:hAnsi=".VnTimeH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A7AE6"/>
    <w:rPr>
      <w:rFonts w:ascii=".VnTimeH" w:eastAsia="Times New Roman" w:hAnsi=".VnTimeH" w:cs="Times New Roman"/>
      <w:b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A7A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40579F-072E-4FA6-AC58-FEE243056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uyễn Văn Toàn</cp:lastModifiedBy>
  <cp:revision>8</cp:revision>
  <cp:lastPrinted>2022-06-06T02:25:00Z</cp:lastPrinted>
  <dcterms:created xsi:type="dcterms:W3CDTF">2024-01-15T08:10:00Z</dcterms:created>
  <dcterms:modified xsi:type="dcterms:W3CDTF">2025-07-24T09:11:00Z</dcterms:modified>
</cp:coreProperties>
</file>